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4CFF" w:rsidRDefault="00FD4CFF" w:rsidP="00FD4CFF">
      <w:pPr>
        <w:pStyle w:val="Default"/>
        <w:spacing w:before="20"/>
        <w:jc w:val="right"/>
        <w:rPr>
          <w:rFonts w:asciiTheme="minorHAnsi" w:hAnsiTheme="minorHAnsi" w:cstheme="minorHAnsi"/>
          <w:b/>
          <w:i/>
          <w:color w:val="auto"/>
          <w:sz w:val="20"/>
        </w:rPr>
      </w:pPr>
      <w:r>
        <w:rPr>
          <w:rFonts w:asciiTheme="minorHAnsi" w:hAnsiTheme="minorHAnsi" w:cstheme="minorHAnsi"/>
          <w:b/>
          <w:i/>
          <w:color w:val="auto"/>
          <w:sz w:val="20"/>
        </w:rPr>
        <w:t xml:space="preserve">Załącznik nr 4 do Zarządzenia Nr 68/2019 z dnia 13 listopada 2019 r. </w:t>
      </w:r>
    </w:p>
    <w:p w:rsidR="00FD4CFF" w:rsidRDefault="00FD4CFF" w:rsidP="00516AAF">
      <w:pPr>
        <w:rPr>
          <w:b/>
          <w:sz w:val="32"/>
          <w:szCs w:val="32"/>
        </w:rPr>
      </w:pPr>
    </w:p>
    <w:p w:rsidR="007D09B9" w:rsidRDefault="00840743" w:rsidP="00516AAF">
      <w:pPr>
        <w:rPr>
          <w:b/>
          <w:sz w:val="32"/>
          <w:szCs w:val="32"/>
        </w:rPr>
      </w:pPr>
      <w:r>
        <w:rPr>
          <w:b/>
          <w:sz w:val="32"/>
          <w:szCs w:val="32"/>
        </w:rPr>
        <w:t>RAPORT</w:t>
      </w:r>
    </w:p>
    <w:p w:rsidR="007A5DF2" w:rsidRPr="00333F0A" w:rsidRDefault="007D09B9" w:rsidP="00654124">
      <w:pPr>
        <w:rPr>
          <w:b/>
          <w:sz w:val="32"/>
          <w:szCs w:val="32"/>
        </w:rPr>
      </w:pPr>
      <w:r>
        <w:rPr>
          <w:b/>
          <w:sz w:val="32"/>
          <w:szCs w:val="32"/>
        </w:rPr>
        <w:t>roczny/końcowy</w:t>
      </w:r>
      <w:r w:rsidR="00840743">
        <w:rPr>
          <w:b/>
          <w:sz w:val="32"/>
          <w:szCs w:val="32"/>
        </w:rPr>
        <w:t>*</w:t>
      </w:r>
      <w:r>
        <w:rPr>
          <w:b/>
          <w:sz w:val="32"/>
          <w:szCs w:val="32"/>
        </w:rPr>
        <w:t xml:space="preserve"> z realizacji projektu</w:t>
      </w:r>
      <w:r w:rsidR="00516AAF">
        <w:rPr>
          <w:b/>
          <w:sz w:val="32"/>
          <w:szCs w:val="32"/>
        </w:rPr>
        <w:t xml:space="preserve"> PK</w:t>
      </w:r>
    </w:p>
    <w:p w:rsidR="00B11F00" w:rsidRPr="00333F0A" w:rsidRDefault="00B11F00" w:rsidP="008A27FC">
      <w:pPr>
        <w:rPr>
          <w:b/>
          <w:sz w:val="32"/>
          <w:szCs w:val="32"/>
        </w:rPr>
      </w:pPr>
    </w:p>
    <w:p w:rsidR="00516AAF" w:rsidRDefault="001E7E52" w:rsidP="00FD06E3">
      <w:pPr>
        <w:jc w:val="left"/>
        <w:rPr>
          <w:b/>
        </w:rPr>
      </w:pPr>
      <w:r>
        <w:rPr>
          <w:b/>
        </w:rPr>
        <w:t xml:space="preserve">A1. </w:t>
      </w:r>
    </w:p>
    <w:p w:rsidR="00465D30" w:rsidRDefault="00FD06E3" w:rsidP="00FD06E3">
      <w:pPr>
        <w:jc w:val="left"/>
      </w:pPr>
      <w:r w:rsidRPr="00B61E60">
        <w:rPr>
          <w:b/>
        </w:rPr>
        <w:t>Tytuł projektu</w:t>
      </w:r>
      <w:r w:rsidR="00465D30">
        <w:rPr>
          <w:b/>
        </w:rPr>
        <w:t xml:space="preserve"> w języku polskim</w:t>
      </w:r>
      <w:r w:rsidRPr="00B61E60">
        <w:rPr>
          <w:b/>
        </w:rPr>
        <w:t>:</w:t>
      </w:r>
      <w:r>
        <w:tab/>
      </w:r>
    </w:p>
    <w:p w:rsidR="00FD06E3" w:rsidRDefault="00465D30" w:rsidP="00FD06E3">
      <w:pPr>
        <w:jc w:val="left"/>
      </w:pPr>
      <w:r>
        <w:t>Tytuł projektu w języku angielskim:</w:t>
      </w:r>
      <w:r w:rsidR="00FD06E3">
        <w:t xml:space="preserve"> </w:t>
      </w:r>
    </w:p>
    <w:p w:rsidR="00FD06E3" w:rsidRDefault="00FD06E3" w:rsidP="00B61E60">
      <w:pPr>
        <w:jc w:val="left"/>
      </w:pPr>
    </w:p>
    <w:p w:rsidR="00B56DA0" w:rsidRDefault="00663D61" w:rsidP="00B61E60">
      <w:pPr>
        <w:jc w:val="left"/>
      </w:pPr>
      <w:r>
        <w:rPr>
          <w:b/>
        </w:rPr>
        <w:t>A2</w:t>
      </w:r>
      <w:r w:rsidR="001E7E52">
        <w:rPr>
          <w:b/>
        </w:rPr>
        <w:t xml:space="preserve">. </w:t>
      </w:r>
      <w:r w:rsidR="00C77120">
        <w:rPr>
          <w:b/>
        </w:rPr>
        <w:t>Identyfikator projektu</w:t>
      </w:r>
      <w:r w:rsidR="00B61E60">
        <w:t xml:space="preserve">: </w:t>
      </w:r>
      <w:r w:rsidR="00A52014">
        <w:rPr>
          <w:b/>
          <w:sz w:val="36"/>
          <w:szCs w:val="36"/>
        </w:rPr>
        <w:t>nr projektu</w:t>
      </w:r>
      <w:r w:rsidR="00243556" w:rsidRPr="00243556">
        <w:rPr>
          <w:b/>
          <w:sz w:val="36"/>
          <w:szCs w:val="36"/>
        </w:rPr>
        <w:t>/</w:t>
      </w:r>
      <w:r w:rsidR="00D103FC">
        <w:rPr>
          <w:b/>
          <w:sz w:val="36"/>
          <w:szCs w:val="36"/>
        </w:rPr>
        <w:t>rok</w:t>
      </w:r>
      <w:r w:rsidR="00243556" w:rsidRPr="00243556">
        <w:rPr>
          <w:b/>
          <w:sz w:val="36"/>
          <w:szCs w:val="36"/>
        </w:rPr>
        <w:t>/</w:t>
      </w:r>
      <w:r w:rsidR="00D103FC">
        <w:rPr>
          <w:b/>
          <w:sz w:val="36"/>
          <w:szCs w:val="36"/>
        </w:rPr>
        <w:t>dyscyplina</w:t>
      </w:r>
    </w:p>
    <w:p w:rsidR="00DD6090" w:rsidRPr="004B7F76" w:rsidRDefault="00DD6090" w:rsidP="00DD6090">
      <w:pPr>
        <w:jc w:val="left"/>
        <w:rPr>
          <w:i/>
          <w:sz w:val="16"/>
          <w:szCs w:val="16"/>
        </w:rPr>
      </w:pPr>
      <w:r w:rsidRPr="004B7F76">
        <w:rPr>
          <w:i/>
          <w:sz w:val="16"/>
          <w:szCs w:val="16"/>
        </w:rPr>
        <w:t>(numer rejestracyjny projektu</w:t>
      </w:r>
      <w:r>
        <w:rPr>
          <w:i/>
          <w:sz w:val="16"/>
          <w:szCs w:val="16"/>
        </w:rPr>
        <w:t xml:space="preserve"> nadawany przy rejestracji wniosku</w:t>
      </w:r>
      <w:r w:rsidRPr="004B7F76">
        <w:rPr>
          <w:i/>
          <w:sz w:val="16"/>
          <w:szCs w:val="16"/>
        </w:rPr>
        <w:t>/rok realizacji/dyscyplina)</w:t>
      </w:r>
    </w:p>
    <w:p w:rsidR="00B56DA0" w:rsidRPr="00B56DA0" w:rsidRDefault="00B56DA0" w:rsidP="00B61E60">
      <w:pPr>
        <w:jc w:val="left"/>
        <w:rPr>
          <w:i/>
          <w:sz w:val="18"/>
          <w:szCs w:val="18"/>
        </w:rPr>
      </w:pPr>
    </w:p>
    <w:p w:rsidR="00FD06E3" w:rsidRPr="00FD06E3" w:rsidRDefault="00663D61" w:rsidP="00B61E60">
      <w:pPr>
        <w:jc w:val="left"/>
        <w:rPr>
          <w:b/>
        </w:rPr>
      </w:pPr>
      <w:r>
        <w:rPr>
          <w:b/>
        </w:rPr>
        <w:t>A3</w:t>
      </w:r>
      <w:r w:rsidR="001E7E52">
        <w:rPr>
          <w:b/>
        </w:rPr>
        <w:t xml:space="preserve">. </w:t>
      </w:r>
      <w:r w:rsidR="00FD06E3" w:rsidRPr="00FD06E3">
        <w:rPr>
          <w:b/>
        </w:rPr>
        <w:t>Data złożenia</w:t>
      </w:r>
      <w:r w:rsidR="00840743">
        <w:rPr>
          <w:b/>
        </w:rPr>
        <w:t xml:space="preserve"> raportu</w:t>
      </w:r>
      <w:r w:rsidR="00FD06E3" w:rsidRPr="00FD06E3">
        <w:rPr>
          <w:b/>
        </w:rPr>
        <w:t>:</w:t>
      </w:r>
      <w:r w:rsidR="00FD06E3" w:rsidRPr="00FD06E3">
        <w:rPr>
          <w:b/>
        </w:rPr>
        <w:tab/>
      </w:r>
      <w:r w:rsidR="00B61E60" w:rsidRPr="00FD06E3">
        <w:rPr>
          <w:b/>
        </w:rPr>
        <w:tab/>
      </w:r>
    </w:p>
    <w:p w:rsidR="00B61E60" w:rsidRDefault="00B61E60" w:rsidP="00B61E60">
      <w:pPr>
        <w:jc w:val="left"/>
      </w:pPr>
      <w:r>
        <w:tab/>
      </w:r>
    </w:p>
    <w:p w:rsidR="00FD06E3" w:rsidRDefault="001E7E52" w:rsidP="00B61E60">
      <w:pPr>
        <w:jc w:val="left"/>
      </w:pPr>
      <w:r>
        <w:rPr>
          <w:b/>
        </w:rPr>
        <w:t>A</w:t>
      </w:r>
      <w:r w:rsidR="00663D61">
        <w:rPr>
          <w:b/>
        </w:rPr>
        <w:t>4</w:t>
      </w:r>
      <w:r w:rsidR="00A84BC4">
        <w:rPr>
          <w:b/>
        </w:rPr>
        <w:t xml:space="preserve">. </w:t>
      </w:r>
      <w:r w:rsidR="00B61E60" w:rsidRPr="00FD06E3">
        <w:rPr>
          <w:b/>
        </w:rPr>
        <w:t>Kierownik projektu:</w:t>
      </w:r>
    </w:p>
    <w:p w:rsidR="008054C9" w:rsidRDefault="008054C9" w:rsidP="00A778D8">
      <w:pPr>
        <w:pStyle w:val="Akapitzlist"/>
        <w:numPr>
          <w:ilvl w:val="0"/>
          <w:numId w:val="9"/>
        </w:numPr>
        <w:jc w:val="left"/>
      </w:pPr>
      <w:r>
        <w:t>imię i nazwisko:</w:t>
      </w:r>
    </w:p>
    <w:p w:rsidR="008054C9" w:rsidRDefault="008054C9" w:rsidP="00A778D8">
      <w:pPr>
        <w:pStyle w:val="Akapitzlist"/>
        <w:numPr>
          <w:ilvl w:val="0"/>
          <w:numId w:val="9"/>
        </w:numPr>
        <w:jc w:val="left"/>
      </w:pPr>
      <w:r>
        <w:t>stopień/tytuł naukowy:</w:t>
      </w:r>
    </w:p>
    <w:p w:rsidR="008054C9" w:rsidRDefault="008054C9" w:rsidP="00A778D8">
      <w:pPr>
        <w:pStyle w:val="Akapitzlist"/>
        <w:numPr>
          <w:ilvl w:val="0"/>
          <w:numId w:val="9"/>
        </w:numPr>
        <w:jc w:val="left"/>
      </w:pPr>
      <w:r>
        <w:t>dyscyplina/y zgodnie z deklaracją do liczby N:</w:t>
      </w:r>
    </w:p>
    <w:p w:rsidR="00FD06E3" w:rsidRDefault="00634D30" w:rsidP="00A778D8">
      <w:pPr>
        <w:pStyle w:val="Akapitzlist"/>
        <w:numPr>
          <w:ilvl w:val="0"/>
          <w:numId w:val="9"/>
        </w:numPr>
        <w:jc w:val="left"/>
      </w:pPr>
      <w:r>
        <w:t>t</w:t>
      </w:r>
      <w:r w:rsidR="00FD06E3">
        <w:t>el.</w:t>
      </w:r>
      <w:r w:rsidR="008054C9">
        <w:t xml:space="preserve"> kontaktowy</w:t>
      </w:r>
      <w:r w:rsidR="00A778D8">
        <w:t>:</w:t>
      </w:r>
    </w:p>
    <w:p w:rsidR="00FD06E3" w:rsidRDefault="00A84BC4" w:rsidP="00A778D8">
      <w:pPr>
        <w:pStyle w:val="Akapitzlist"/>
        <w:numPr>
          <w:ilvl w:val="0"/>
          <w:numId w:val="9"/>
        </w:numPr>
        <w:jc w:val="left"/>
      </w:pPr>
      <w:r>
        <w:t>e-</w:t>
      </w:r>
      <w:r w:rsidR="00FD06E3">
        <w:t>mail:</w:t>
      </w:r>
    </w:p>
    <w:p w:rsidR="00A442A6" w:rsidRDefault="00A442A6" w:rsidP="00A778D8">
      <w:pPr>
        <w:pStyle w:val="Akapitzlist"/>
        <w:numPr>
          <w:ilvl w:val="0"/>
          <w:numId w:val="9"/>
        </w:numPr>
        <w:jc w:val="left"/>
      </w:pPr>
      <w:r>
        <w:t>ORCID ID:</w:t>
      </w:r>
    </w:p>
    <w:p w:rsidR="00465D30" w:rsidRPr="00465D30" w:rsidRDefault="00465D30" w:rsidP="00465D30">
      <w:pPr>
        <w:jc w:val="left"/>
        <w:rPr>
          <w:b/>
        </w:rPr>
      </w:pPr>
      <w:r w:rsidRPr="00465D30">
        <w:rPr>
          <w:b/>
        </w:rPr>
        <w:t xml:space="preserve"> </w:t>
      </w:r>
    </w:p>
    <w:p w:rsidR="00A84BC4" w:rsidRDefault="001E7E52" w:rsidP="00465D30">
      <w:pPr>
        <w:jc w:val="left"/>
      </w:pPr>
      <w:r>
        <w:rPr>
          <w:b/>
        </w:rPr>
        <w:t xml:space="preserve">B1. </w:t>
      </w:r>
      <w:r w:rsidR="00840743">
        <w:rPr>
          <w:b/>
        </w:rPr>
        <w:t>O</w:t>
      </w:r>
      <w:r w:rsidR="00465D30" w:rsidRPr="00465D30">
        <w:rPr>
          <w:b/>
        </w:rPr>
        <w:t>kres realizacji projektu</w:t>
      </w:r>
      <w:r w:rsidR="00A84BC4">
        <w:rPr>
          <w:b/>
        </w:rPr>
        <w:t>:</w:t>
      </w:r>
      <w:r w:rsidR="00465D30">
        <w:t xml:space="preserve"> </w:t>
      </w:r>
    </w:p>
    <w:p w:rsidR="00465D30" w:rsidRDefault="00465D30" w:rsidP="00465D30">
      <w:pPr>
        <w:jc w:val="left"/>
      </w:pPr>
      <w:r w:rsidRPr="00A84BC4">
        <w:rPr>
          <w:i/>
          <w:sz w:val="18"/>
          <w:szCs w:val="18"/>
        </w:rPr>
        <w:t>(</w:t>
      </w:r>
      <w:r w:rsidR="00840743">
        <w:rPr>
          <w:i/>
          <w:sz w:val="18"/>
          <w:szCs w:val="18"/>
        </w:rPr>
        <w:t>data decyzji o przyznaniu finansowania oraz data zakończenia realizacji projektu</w:t>
      </w:r>
      <w:r w:rsidRPr="00A84BC4">
        <w:rPr>
          <w:i/>
          <w:sz w:val="18"/>
          <w:szCs w:val="18"/>
        </w:rPr>
        <w:t>):</w:t>
      </w:r>
      <w:r>
        <w:tab/>
      </w:r>
    </w:p>
    <w:p w:rsidR="00A84BC4" w:rsidRDefault="00A84BC4" w:rsidP="00465D30">
      <w:pPr>
        <w:jc w:val="left"/>
        <w:rPr>
          <w:b/>
        </w:rPr>
      </w:pPr>
    </w:p>
    <w:p w:rsidR="00465D30" w:rsidRPr="00465D30" w:rsidRDefault="001E7E52" w:rsidP="00465D30">
      <w:pPr>
        <w:jc w:val="left"/>
        <w:rPr>
          <w:b/>
        </w:rPr>
      </w:pPr>
      <w:r>
        <w:rPr>
          <w:b/>
        </w:rPr>
        <w:t xml:space="preserve">B2. </w:t>
      </w:r>
      <w:r w:rsidR="00465D30" w:rsidRPr="00465D30">
        <w:rPr>
          <w:b/>
        </w:rPr>
        <w:t>Wykonawcy projektu</w:t>
      </w:r>
      <w:r w:rsidR="00465D30" w:rsidRPr="00656278">
        <w:t>:</w:t>
      </w:r>
      <w:r w:rsidR="00656278" w:rsidRPr="00656278">
        <w:t xml:space="preserve"> </w:t>
      </w:r>
      <w:r w:rsidR="00656278" w:rsidRPr="00741385">
        <w:rPr>
          <w:i/>
          <w:sz w:val="18"/>
          <w:szCs w:val="18"/>
        </w:rPr>
        <w:t>(personel naukowy, pomocniczy personel techniczny, doktoranci)</w:t>
      </w:r>
      <w:r w:rsidR="00465D30" w:rsidRPr="00465D30">
        <w:rPr>
          <w:b/>
        </w:rPr>
        <w:t xml:space="preserve"> </w:t>
      </w:r>
    </w:p>
    <w:p w:rsidR="00465D30" w:rsidRDefault="00465D30" w:rsidP="00465D30">
      <w:pPr>
        <w:pStyle w:val="Akapitzlist"/>
        <w:numPr>
          <w:ilvl w:val="0"/>
          <w:numId w:val="1"/>
        </w:numPr>
        <w:jc w:val="left"/>
      </w:pPr>
      <w:r>
        <w:t>Imię, nazwisko, stopień/tytuł naukowy</w:t>
      </w:r>
      <w:r w:rsidR="00656278">
        <w:t>/dyscyplina</w:t>
      </w:r>
      <w:r w:rsidR="00516AAF">
        <w:t>/y zgodnie z deklaracją</w:t>
      </w:r>
    </w:p>
    <w:p w:rsidR="00465D30" w:rsidRDefault="00465D30" w:rsidP="00465D30">
      <w:pPr>
        <w:pStyle w:val="Akapitzlist"/>
        <w:numPr>
          <w:ilvl w:val="0"/>
          <w:numId w:val="1"/>
        </w:numPr>
        <w:jc w:val="left"/>
      </w:pPr>
      <w:r>
        <w:t>…………………</w:t>
      </w:r>
      <w:r w:rsidR="00656278">
        <w:t>.</w:t>
      </w:r>
      <w:r>
        <w:t>…</w:t>
      </w:r>
      <w:r w:rsidR="00656278">
        <w:t>.</w:t>
      </w:r>
      <w:r>
        <w:t>..</w:t>
      </w:r>
    </w:p>
    <w:p w:rsidR="00465D30" w:rsidRDefault="00465D30" w:rsidP="00465D30">
      <w:pPr>
        <w:pStyle w:val="Akapitzlist"/>
        <w:numPr>
          <w:ilvl w:val="0"/>
          <w:numId w:val="1"/>
        </w:numPr>
        <w:jc w:val="left"/>
      </w:pPr>
      <w:r>
        <w:t>……………………</w:t>
      </w:r>
      <w:r w:rsidR="00656278">
        <w:t>....</w:t>
      </w:r>
    </w:p>
    <w:p w:rsidR="00465D30" w:rsidRDefault="00465D30" w:rsidP="00465D30">
      <w:pPr>
        <w:pStyle w:val="Akapitzlist"/>
        <w:numPr>
          <w:ilvl w:val="0"/>
          <w:numId w:val="1"/>
        </w:numPr>
        <w:jc w:val="left"/>
      </w:pPr>
      <w:r>
        <w:t>……………………….</w:t>
      </w:r>
    </w:p>
    <w:p w:rsidR="00656278" w:rsidRDefault="00656278" w:rsidP="00465D30">
      <w:pPr>
        <w:pStyle w:val="Akapitzlist"/>
        <w:numPr>
          <w:ilvl w:val="0"/>
          <w:numId w:val="1"/>
        </w:numPr>
        <w:jc w:val="left"/>
      </w:pPr>
      <w:r>
        <w:t>……………………….</w:t>
      </w:r>
    </w:p>
    <w:p w:rsidR="00465D30" w:rsidRDefault="00465D30" w:rsidP="00465D30">
      <w:pPr>
        <w:jc w:val="left"/>
      </w:pPr>
    </w:p>
    <w:p w:rsidR="00465D30" w:rsidRPr="00465D30" w:rsidRDefault="001E7E52" w:rsidP="00465D30">
      <w:pPr>
        <w:jc w:val="left"/>
        <w:rPr>
          <w:b/>
        </w:rPr>
      </w:pPr>
      <w:r>
        <w:rPr>
          <w:b/>
        </w:rPr>
        <w:t xml:space="preserve">B3. </w:t>
      </w:r>
      <w:r w:rsidR="00465D30" w:rsidRPr="00465D30">
        <w:rPr>
          <w:b/>
        </w:rPr>
        <w:t>Słowa kluczowe:</w:t>
      </w:r>
      <w:r w:rsidR="00465D30" w:rsidRPr="00465D30">
        <w:rPr>
          <w:b/>
        </w:rPr>
        <w:tab/>
      </w:r>
    </w:p>
    <w:p w:rsidR="00465D30" w:rsidRPr="00465D30" w:rsidRDefault="001E7E52" w:rsidP="00465D30">
      <w:pPr>
        <w:jc w:val="left"/>
        <w:rPr>
          <w:b/>
        </w:rPr>
      </w:pPr>
      <w:r>
        <w:rPr>
          <w:b/>
        </w:rPr>
        <w:t xml:space="preserve">B4. </w:t>
      </w:r>
      <w:r w:rsidR="00465D30" w:rsidRPr="00465D30">
        <w:rPr>
          <w:b/>
        </w:rPr>
        <w:t>Słowa kluczowe w języku angielskim:</w:t>
      </w:r>
    </w:p>
    <w:p w:rsidR="00054D2A" w:rsidRDefault="00465D30" w:rsidP="005B5816">
      <w:pPr>
        <w:jc w:val="left"/>
      </w:pPr>
      <w:r>
        <w:tab/>
      </w:r>
    </w:p>
    <w:p w:rsidR="00741385" w:rsidRPr="00B448AE" w:rsidRDefault="00741385" w:rsidP="00465D30">
      <w:pPr>
        <w:jc w:val="left"/>
        <w:rPr>
          <w:b/>
        </w:rPr>
      </w:pPr>
    </w:p>
    <w:p w:rsidR="00741385" w:rsidRPr="00840743" w:rsidRDefault="001E7E52" w:rsidP="00465D30">
      <w:pPr>
        <w:jc w:val="left"/>
        <w:rPr>
          <w:b/>
        </w:rPr>
      </w:pPr>
      <w:r w:rsidRPr="00840743">
        <w:rPr>
          <w:b/>
        </w:rPr>
        <w:t xml:space="preserve">C1. </w:t>
      </w:r>
      <w:r w:rsidR="005B5816">
        <w:rPr>
          <w:b/>
        </w:rPr>
        <w:t xml:space="preserve">Sprawozdanie merytoryczne </w:t>
      </w:r>
      <w:r w:rsidR="00FD4CFF">
        <w:rPr>
          <w:b/>
        </w:rPr>
        <w:t>–</w:t>
      </w:r>
      <w:r w:rsidR="005B5816">
        <w:rPr>
          <w:b/>
        </w:rPr>
        <w:t xml:space="preserve"> opis</w:t>
      </w:r>
      <w:r w:rsidR="00840743" w:rsidRPr="00840743">
        <w:rPr>
          <w:b/>
        </w:rPr>
        <w:t xml:space="preserve"> wyników projektu</w:t>
      </w:r>
      <w:r w:rsidR="009541C0" w:rsidRPr="00840743">
        <w:rPr>
          <w:b/>
        </w:rPr>
        <w:t xml:space="preserve"> </w:t>
      </w:r>
      <w:r w:rsidR="002B7FA0">
        <w:rPr>
          <w:i/>
          <w:sz w:val="18"/>
          <w:szCs w:val="18"/>
        </w:rPr>
        <w:t>(max. 6 stron</w:t>
      </w:r>
      <w:r w:rsidR="009541C0" w:rsidRPr="00840743">
        <w:rPr>
          <w:i/>
          <w:sz w:val="18"/>
          <w:szCs w:val="18"/>
        </w:rPr>
        <w:t xml:space="preserve"> A4, Times New Roman, 11p</w:t>
      </w:r>
      <w:r w:rsidR="00FD4CFF">
        <w:rPr>
          <w:i/>
          <w:sz w:val="18"/>
          <w:szCs w:val="18"/>
        </w:rPr>
        <w:t>.</w:t>
      </w:r>
      <w:r w:rsidR="009541C0" w:rsidRPr="00840743">
        <w:rPr>
          <w:i/>
          <w:sz w:val="18"/>
          <w:szCs w:val="18"/>
        </w:rPr>
        <w:t>)</w:t>
      </w:r>
    </w:p>
    <w:p w:rsidR="00B11F00" w:rsidRDefault="00B11F00" w:rsidP="00A778D8">
      <w:pPr>
        <w:jc w:val="left"/>
      </w:pPr>
    </w:p>
    <w:p w:rsidR="00832887" w:rsidRDefault="00832887" w:rsidP="00A778D8">
      <w:pPr>
        <w:jc w:val="left"/>
      </w:pPr>
    </w:p>
    <w:p w:rsidR="00832887" w:rsidRDefault="00832887" w:rsidP="00A778D8">
      <w:pPr>
        <w:jc w:val="left"/>
      </w:pPr>
    </w:p>
    <w:p w:rsidR="00832887" w:rsidRDefault="00832887" w:rsidP="00A778D8">
      <w:pPr>
        <w:jc w:val="left"/>
      </w:pPr>
    </w:p>
    <w:p w:rsidR="00832887" w:rsidRDefault="00832887" w:rsidP="00A778D8">
      <w:pPr>
        <w:jc w:val="left"/>
      </w:pPr>
    </w:p>
    <w:p w:rsidR="00832887" w:rsidRDefault="00832887" w:rsidP="00A778D8">
      <w:pPr>
        <w:jc w:val="left"/>
      </w:pPr>
    </w:p>
    <w:p w:rsidR="00832887" w:rsidRDefault="00832887" w:rsidP="00A778D8">
      <w:pPr>
        <w:jc w:val="left"/>
      </w:pPr>
    </w:p>
    <w:p w:rsidR="00832887" w:rsidRDefault="00832887" w:rsidP="00A778D8">
      <w:pPr>
        <w:jc w:val="left"/>
      </w:pPr>
    </w:p>
    <w:p w:rsidR="007E7232" w:rsidRDefault="007E7232" w:rsidP="007E7232">
      <w:pPr>
        <w:pStyle w:val="Stopka"/>
        <w:ind w:left="426"/>
        <w:jc w:val="left"/>
        <w:rPr>
          <w:sz w:val="16"/>
          <w:szCs w:val="16"/>
        </w:rPr>
      </w:pPr>
      <w:r>
        <w:rPr>
          <w:rFonts w:cstheme="minorHAnsi"/>
          <w:sz w:val="16"/>
          <w:szCs w:val="16"/>
        </w:rPr>
        <w:t>*</w:t>
      </w:r>
      <w:r>
        <w:rPr>
          <w:sz w:val="16"/>
          <w:szCs w:val="16"/>
        </w:rPr>
        <w:t>Niepotrzebne skreślić</w:t>
      </w:r>
    </w:p>
    <w:p w:rsidR="00832887" w:rsidRDefault="00832887" w:rsidP="00A778D8">
      <w:pPr>
        <w:jc w:val="left"/>
      </w:pPr>
    </w:p>
    <w:p w:rsidR="00832887" w:rsidRDefault="007E7232" w:rsidP="007E7232">
      <w:pPr>
        <w:tabs>
          <w:tab w:val="left" w:pos="2010"/>
        </w:tabs>
        <w:jc w:val="left"/>
      </w:pPr>
      <w:r>
        <w:tab/>
      </w:r>
    </w:p>
    <w:p w:rsidR="005B5816" w:rsidRDefault="005B5816" w:rsidP="00A778D8">
      <w:pPr>
        <w:jc w:val="left"/>
      </w:pPr>
    </w:p>
    <w:p w:rsidR="005B5816" w:rsidRDefault="005B5816" w:rsidP="00A778D8">
      <w:pPr>
        <w:jc w:val="left"/>
      </w:pPr>
    </w:p>
    <w:p w:rsidR="00A12A02" w:rsidRDefault="001E7E52" w:rsidP="00A12A02">
      <w:pPr>
        <w:jc w:val="both"/>
        <w:rPr>
          <w:b/>
        </w:rPr>
      </w:pPr>
      <w:r>
        <w:rPr>
          <w:b/>
        </w:rPr>
        <w:lastRenderedPageBreak/>
        <w:t xml:space="preserve">C2. </w:t>
      </w:r>
      <w:r w:rsidR="00922028" w:rsidRPr="00922028">
        <w:rPr>
          <w:b/>
        </w:rPr>
        <w:t>S</w:t>
      </w:r>
      <w:r w:rsidR="005B5816" w:rsidRPr="00922028">
        <w:rPr>
          <w:b/>
        </w:rPr>
        <w:t>yn</w:t>
      </w:r>
      <w:r w:rsidR="00922028" w:rsidRPr="00922028">
        <w:rPr>
          <w:b/>
        </w:rPr>
        <w:t xml:space="preserve">tetyczna informacja o osiągnięciu celów </w:t>
      </w:r>
      <w:r w:rsidR="009541C0" w:rsidRPr="00922028">
        <w:rPr>
          <w:b/>
        </w:rPr>
        <w:t>realizacji zadań</w:t>
      </w:r>
      <w:r w:rsidR="00C1446B" w:rsidRPr="00922028">
        <w:rPr>
          <w:b/>
        </w:rPr>
        <w:t xml:space="preserve"> w projekcie</w:t>
      </w:r>
    </w:p>
    <w:p w:rsidR="00FD4CFF" w:rsidRPr="00922028" w:rsidRDefault="00FD4CFF" w:rsidP="00A12A02">
      <w:pPr>
        <w:jc w:val="both"/>
        <w:rPr>
          <w:b/>
        </w:rPr>
      </w:pPr>
    </w:p>
    <w:tbl>
      <w:tblPr>
        <w:tblStyle w:val="Tabela-Siatka"/>
        <w:tblW w:w="9067" w:type="dxa"/>
        <w:tblLook w:val="04A0"/>
      </w:tblPr>
      <w:tblGrid>
        <w:gridCol w:w="562"/>
        <w:gridCol w:w="3968"/>
        <w:gridCol w:w="4537"/>
      </w:tblGrid>
      <w:tr w:rsidR="00885DF2" w:rsidTr="00A937A1">
        <w:tc>
          <w:tcPr>
            <w:tcW w:w="9067" w:type="dxa"/>
            <w:gridSpan w:val="3"/>
            <w:vAlign w:val="center"/>
          </w:tcPr>
          <w:p w:rsidR="00885DF2" w:rsidRDefault="00984354" w:rsidP="00885DF2">
            <w:pPr>
              <w:rPr>
                <w:b/>
              </w:rPr>
            </w:pPr>
            <w:r>
              <w:rPr>
                <w:b/>
              </w:rPr>
              <w:t xml:space="preserve"> I </w:t>
            </w:r>
            <w:r w:rsidR="00885DF2">
              <w:rPr>
                <w:b/>
              </w:rPr>
              <w:t>Rok realizacji projektu: ….2020…..</w:t>
            </w:r>
          </w:p>
        </w:tc>
      </w:tr>
      <w:tr w:rsidR="00516AAF" w:rsidTr="00A937A1">
        <w:tc>
          <w:tcPr>
            <w:tcW w:w="9067" w:type="dxa"/>
            <w:gridSpan w:val="3"/>
          </w:tcPr>
          <w:p w:rsidR="00516AAF" w:rsidRDefault="00516AAF" w:rsidP="00885DF2">
            <w:pPr>
              <w:rPr>
                <w:b/>
              </w:rPr>
            </w:pPr>
          </w:p>
        </w:tc>
      </w:tr>
      <w:tr w:rsidR="00516AAF" w:rsidTr="00A937A1">
        <w:trPr>
          <w:trHeight w:val="928"/>
        </w:trPr>
        <w:tc>
          <w:tcPr>
            <w:tcW w:w="562" w:type="dxa"/>
          </w:tcPr>
          <w:p w:rsidR="00516AAF" w:rsidRDefault="00516AAF" w:rsidP="00FD4CFF">
            <w:pPr>
              <w:rPr>
                <w:b/>
              </w:rPr>
            </w:pPr>
            <w:r>
              <w:rPr>
                <w:b/>
              </w:rPr>
              <w:t>LP.</w:t>
            </w:r>
          </w:p>
        </w:tc>
        <w:tc>
          <w:tcPr>
            <w:tcW w:w="3968" w:type="dxa"/>
          </w:tcPr>
          <w:p w:rsidR="00516AAF" w:rsidRDefault="00516AAF" w:rsidP="00885DF2">
            <w:pPr>
              <w:rPr>
                <w:b/>
              </w:rPr>
            </w:pPr>
            <w:r>
              <w:rPr>
                <w:b/>
              </w:rPr>
              <w:t>Zadanie</w:t>
            </w:r>
          </w:p>
          <w:p w:rsidR="00516AAF" w:rsidRDefault="00516AAF" w:rsidP="00885DF2">
            <w:pPr>
              <w:rPr>
                <w:b/>
              </w:rPr>
            </w:pPr>
            <w:r w:rsidRPr="00A12A02">
              <w:rPr>
                <w:i/>
                <w:sz w:val="18"/>
                <w:szCs w:val="18"/>
              </w:rPr>
              <w:t>(zakres</w:t>
            </w:r>
            <w:r w:rsidR="00654124">
              <w:rPr>
                <w:i/>
                <w:sz w:val="18"/>
                <w:szCs w:val="18"/>
              </w:rPr>
              <w:t xml:space="preserve"> </w:t>
            </w:r>
            <w:r w:rsidR="005B5816">
              <w:rPr>
                <w:i/>
                <w:sz w:val="18"/>
                <w:szCs w:val="18"/>
              </w:rPr>
              <w:t xml:space="preserve">planowanych </w:t>
            </w:r>
            <w:r w:rsidRPr="00A12A02">
              <w:rPr>
                <w:i/>
                <w:sz w:val="18"/>
                <w:szCs w:val="18"/>
              </w:rPr>
              <w:t>prac objętych zadaniem</w:t>
            </w:r>
            <w:r w:rsidR="00654124">
              <w:rPr>
                <w:i/>
                <w:sz w:val="18"/>
                <w:szCs w:val="18"/>
              </w:rPr>
              <w:t>)</w:t>
            </w:r>
          </w:p>
        </w:tc>
        <w:tc>
          <w:tcPr>
            <w:tcW w:w="4537" w:type="dxa"/>
            <w:vAlign w:val="center"/>
          </w:tcPr>
          <w:p w:rsidR="00516AAF" w:rsidRPr="009541C0" w:rsidRDefault="00922028" w:rsidP="00885DF2">
            <w:pPr>
              <w:rPr>
                <w:b/>
              </w:rPr>
            </w:pPr>
            <w:r>
              <w:rPr>
                <w:b/>
              </w:rPr>
              <w:t>Syntetyczna informacja o osiągnieciu celów realizacji zadania</w:t>
            </w:r>
          </w:p>
          <w:p w:rsidR="00516AAF" w:rsidRPr="005F49AC" w:rsidRDefault="00516AAF" w:rsidP="00FD4CFF">
            <w:pPr>
              <w:rPr>
                <w:i/>
                <w:sz w:val="18"/>
                <w:szCs w:val="18"/>
              </w:rPr>
            </w:pPr>
            <w:r w:rsidRPr="009541C0">
              <w:rPr>
                <w:i/>
                <w:sz w:val="18"/>
                <w:szCs w:val="18"/>
              </w:rPr>
              <w:t>(</w:t>
            </w:r>
            <w:r w:rsidR="005B5816">
              <w:rPr>
                <w:i/>
                <w:sz w:val="18"/>
                <w:szCs w:val="18"/>
              </w:rPr>
              <w:t>wymienić:</w:t>
            </w:r>
            <w:r w:rsidR="00922028">
              <w:rPr>
                <w:i/>
                <w:sz w:val="18"/>
                <w:szCs w:val="18"/>
              </w:rPr>
              <w:t xml:space="preserve"> </w:t>
            </w:r>
            <w:r w:rsidR="005656F1">
              <w:rPr>
                <w:i/>
                <w:sz w:val="18"/>
                <w:szCs w:val="18"/>
              </w:rPr>
              <w:t xml:space="preserve">wytworzone próbki, </w:t>
            </w:r>
            <w:r w:rsidR="00B65B31">
              <w:rPr>
                <w:i/>
                <w:sz w:val="18"/>
                <w:szCs w:val="18"/>
              </w:rPr>
              <w:t xml:space="preserve">modele, prototypy, </w:t>
            </w:r>
            <w:r w:rsidR="005F49AC" w:rsidRPr="005F49AC">
              <w:rPr>
                <w:i/>
                <w:sz w:val="18"/>
                <w:szCs w:val="18"/>
              </w:rPr>
              <w:t>uzyskane wyniki badań/prac projek</w:t>
            </w:r>
            <w:r w:rsidR="00922028">
              <w:rPr>
                <w:i/>
                <w:sz w:val="18"/>
                <w:szCs w:val="18"/>
              </w:rPr>
              <w:t>towych, opracowania</w:t>
            </w:r>
            <w:r w:rsidR="00FD4CFF">
              <w:rPr>
                <w:i/>
                <w:sz w:val="18"/>
                <w:szCs w:val="18"/>
              </w:rPr>
              <w:br/>
            </w:r>
            <w:r w:rsidR="00922028">
              <w:rPr>
                <w:i/>
                <w:sz w:val="18"/>
                <w:szCs w:val="18"/>
              </w:rPr>
              <w:t xml:space="preserve"> i analizy)</w:t>
            </w:r>
          </w:p>
        </w:tc>
      </w:tr>
      <w:tr w:rsidR="00885DF2" w:rsidTr="00A937A1">
        <w:tc>
          <w:tcPr>
            <w:tcW w:w="562" w:type="dxa"/>
          </w:tcPr>
          <w:p w:rsidR="00885DF2" w:rsidRPr="00516AAF" w:rsidRDefault="00516AAF" w:rsidP="00516AAF">
            <w:r w:rsidRPr="00516AAF">
              <w:t>1</w:t>
            </w:r>
          </w:p>
        </w:tc>
        <w:tc>
          <w:tcPr>
            <w:tcW w:w="3968" w:type="dxa"/>
            <w:vAlign w:val="center"/>
          </w:tcPr>
          <w:p w:rsidR="00464157" w:rsidRDefault="00464157" w:rsidP="00885DF2">
            <w:pPr>
              <w:jc w:val="left"/>
              <w:rPr>
                <w:b/>
              </w:rPr>
            </w:pPr>
          </w:p>
          <w:p w:rsidR="00464157" w:rsidRDefault="00464157" w:rsidP="00885DF2">
            <w:pPr>
              <w:jc w:val="left"/>
              <w:rPr>
                <w:b/>
              </w:rPr>
            </w:pPr>
          </w:p>
          <w:p w:rsidR="00DE7614" w:rsidRDefault="00DE7614" w:rsidP="00885DF2">
            <w:pPr>
              <w:jc w:val="left"/>
              <w:rPr>
                <w:b/>
              </w:rPr>
            </w:pPr>
          </w:p>
          <w:p w:rsidR="00DE7614" w:rsidRDefault="00DE7614" w:rsidP="00885DF2">
            <w:pPr>
              <w:jc w:val="left"/>
              <w:rPr>
                <w:b/>
              </w:rPr>
            </w:pPr>
          </w:p>
          <w:p w:rsidR="00DE7614" w:rsidRDefault="00DE7614" w:rsidP="00885DF2">
            <w:pPr>
              <w:jc w:val="left"/>
              <w:rPr>
                <w:b/>
              </w:rPr>
            </w:pPr>
          </w:p>
        </w:tc>
        <w:tc>
          <w:tcPr>
            <w:tcW w:w="4537" w:type="dxa"/>
            <w:vAlign w:val="center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</w:tr>
      <w:tr w:rsidR="00885DF2" w:rsidTr="000C3772">
        <w:tc>
          <w:tcPr>
            <w:tcW w:w="562" w:type="dxa"/>
          </w:tcPr>
          <w:p w:rsidR="00885DF2" w:rsidRPr="00516AAF" w:rsidRDefault="00516AAF" w:rsidP="00516AAF">
            <w:r w:rsidRPr="00516AAF">
              <w:t>2</w:t>
            </w:r>
          </w:p>
        </w:tc>
        <w:tc>
          <w:tcPr>
            <w:tcW w:w="3968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  <w:p w:rsidR="00DE7614" w:rsidRDefault="00DE7614" w:rsidP="00885DF2">
            <w:pPr>
              <w:jc w:val="left"/>
              <w:rPr>
                <w:b/>
              </w:rPr>
            </w:pPr>
          </w:p>
          <w:p w:rsidR="00DE7614" w:rsidRDefault="00DE7614" w:rsidP="00885DF2">
            <w:pPr>
              <w:jc w:val="left"/>
              <w:rPr>
                <w:b/>
              </w:rPr>
            </w:pPr>
          </w:p>
          <w:p w:rsidR="00DE7614" w:rsidRDefault="00DE7614" w:rsidP="00885DF2">
            <w:pPr>
              <w:jc w:val="left"/>
              <w:rPr>
                <w:b/>
              </w:rPr>
            </w:pPr>
          </w:p>
          <w:p w:rsidR="00DE7614" w:rsidRDefault="00DE7614" w:rsidP="00885DF2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</w:tr>
      <w:tr w:rsidR="00885DF2" w:rsidTr="000C3772">
        <w:tc>
          <w:tcPr>
            <w:tcW w:w="562" w:type="dxa"/>
          </w:tcPr>
          <w:p w:rsidR="00885DF2" w:rsidRPr="00516AAF" w:rsidRDefault="00885DF2" w:rsidP="00516AAF"/>
        </w:tc>
        <w:tc>
          <w:tcPr>
            <w:tcW w:w="3968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</w:tr>
      <w:tr w:rsidR="00885DF2" w:rsidTr="000C3772">
        <w:tc>
          <w:tcPr>
            <w:tcW w:w="562" w:type="dxa"/>
          </w:tcPr>
          <w:p w:rsidR="00885DF2" w:rsidRPr="00516AAF" w:rsidRDefault="00885DF2" w:rsidP="00516AAF"/>
        </w:tc>
        <w:tc>
          <w:tcPr>
            <w:tcW w:w="3968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885DF2" w:rsidRDefault="00885DF2" w:rsidP="00885DF2">
            <w:pPr>
              <w:jc w:val="left"/>
              <w:rPr>
                <w:b/>
              </w:rPr>
            </w:pPr>
          </w:p>
        </w:tc>
      </w:tr>
    </w:tbl>
    <w:p w:rsidR="00B61E60" w:rsidRDefault="00B61E60" w:rsidP="00B61E60">
      <w:pPr>
        <w:jc w:val="left"/>
        <w:rPr>
          <w:b/>
        </w:rPr>
      </w:pPr>
    </w:p>
    <w:p w:rsidR="000C3772" w:rsidRDefault="000C3772" w:rsidP="00B61E60">
      <w:pPr>
        <w:jc w:val="left"/>
        <w:rPr>
          <w:b/>
        </w:rPr>
      </w:pPr>
    </w:p>
    <w:tbl>
      <w:tblPr>
        <w:tblStyle w:val="Tabela-Siatka"/>
        <w:tblpPr w:leftFromText="141" w:rightFromText="141" w:vertAnchor="text" w:horzAnchor="margin" w:tblpY="58"/>
        <w:tblW w:w="9067" w:type="dxa"/>
        <w:tblLook w:val="04A0"/>
      </w:tblPr>
      <w:tblGrid>
        <w:gridCol w:w="562"/>
        <w:gridCol w:w="3968"/>
        <w:gridCol w:w="4537"/>
      </w:tblGrid>
      <w:tr w:rsidR="00516AAF" w:rsidTr="00516AAF">
        <w:tc>
          <w:tcPr>
            <w:tcW w:w="9067" w:type="dxa"/>
            <w:gridSpan w:val="3"/>
            <w:vAlign w:val="center"/>
          </w:tcPr>
          <w:p w:rsidR="00516AAF" w:rsidRDefault="00984354" w:rsidP="00516AAF">
            <w:pPr>
              <w:rPr>
                <w:b/>
              </w:rPr>
            </w:pPr>
            <w:r>
              <w:rPr>
                <w:b/>
              </w:rPr>
              <w:t xml:space="preserve">II </w:t>
            </w:r>
            <w:r w:rsidR="00516AAF">
              <w:rPr>
                <w:b/>
              </w:rPr>
              <w:t>Rok realizacji projektu: ….2021…..</w:t>
            </w:r>
          </w:p>
        </w:tc>
      </w:tr>
      <w:tr w:rsidR="00516AAF" w:rsidTr="00516AAF">
        <w:tc>
          <w:tcPr>
            <w:tcW w:w="9067" w:type="dxa"/>
            <w:gridSpan w:val="3"/>
          </w:tcPr>
          <w:p w:rsidR="00516AAF" w:rsidRDefault="00516AAF" w:rsidP="00516AAF">
            <w:pPr>
              <w:rPr>
                <w:b/>
              </w:rPr>
            </w:pPr>
          </w:p>
        </w:tc>
      </w:tr>
      <w:tr w:rsidR="005656F1" w:rsidTr="00516AAF">
        <w:trPr>
          <w:trHeight w:val="928"/>
        </w:trPr>
        <w:tc>
          <w:tcPr>
            <w:tcW w:w="562" w:type="dxa"/>
          </w:tcPr>
          <w:p w:rsidR="005656F1" w:rsidRDefault="005656F1" w:rsidP="00FD4CFF">
            <w:pPr>
              <w:rPr>
                <w:b/>
              </w:rPr>
            </w:pPr>
            <w:r>
              <w:rPr>
                <w:b/>
              </w:rPr>
              <w:t>LP.</w:t>
            </w:r>
          </w:p>
        </w:tc>
        <w:tc>
          <w:tcPr>
            <w:tcW w:w="3968" w:type="dxa"/>
          </w:tcPr>
          <w:p w:rsidR="005656F1" w:rsidRDefault="005656F1" w:rsidP="005656F1">
            <w:pPr>
              <w:rPr>
                <w:b/>
              </w:rPr>
            </w:pPr>
            <w:r>
              <w:rPr>
                <w:b/>
              </w:rPr>
              <w:t>Zadanie</w:t>
            </w:r>
          </w:p>
          <w:p w:rsidR="005656F1" w:rsidRDefault="005656F1" w:rsidP="005656F1">
            <w:pPr>
              <w:rPr>
                <w:b/>
              </w:rPr>
            </w:pPr>
            <w:r w:rsidRPr="00A12A02">
              <w:rPr>
                <w:i/>
                <w:sz w:val="18"/>
                <w:szCs w:val="18"/>
              </w:rPr>
              <w:t>(zakres</w:t>
            </w:r>
            <w:r>
              <w:rPr>
                <w:i/>
                <w:sz w:val="18"/>
                <w:szCs w:val="18"/>
              </w:rPr>
              <w:t xml:space="preserve"> planowanych </w:t>
            </w:r>
            <w:r w:rsidRPr="00A12A02">
              <w:rPr>
                <w:i/>
                <w:sz w:val="18"/>
                <w:szCs w:val="18"/>
              </w:rPr>
              <w:t>prac objętych zadaniem</w:t>
            </w:r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4537" w:type="dxa"/>
            <w:vAlign w:val="center"/>
          </w:tcPr>
          <w:p w:rsidR="00B65B31" w:rsidRPr="009541C0" w:rsidRDefault="00B65B31" w:rsidP="00B65B31">
            <w:pPr>
              <w:rPr>
                <w:b/>
              </w:rPr>
            </w:pPr>
            <w:r>
              <w:rPr>
                <w:b/>
              </w:rPr>
              <w:t>Syntetyczna informacja o osiągnieciu celów realizacji zadania</w:t>
            </w:r>
          </w:p>
          <w:p w:rsidR="005656F1" w:rsidRPr="005F49AC" w:rsidRDefault="00B65B31" w:rsidP="00B65B31">
            <w:pPr>
              <w:rPr>
                <w:i/>
                <w:sz w:val="18"/>
                <w:szCs w:val="18"/>
              </w:rPr>
            </w:pPr>
            <w:r w:rsidRPr="009541C0">
              <w:rPr>
                <w:i/>
                <w:sz w:val="18"/>
                <w:szCs w:val="18"/>
              </w:rPr>
              <w:t>(</w:t>
            </w:r>
            <w:r>
              <w:rPr>
                <w:i/>
                <w:sz w:val="18"/>
                <w:szCs w:val="18"/>
              </w:rPr>
              <w:t xml:space="preserve">wymienić : wytworzone próbki, modele, prototypy, </w:t>
            </w:r>
            <w:r w:rsidRPr="005F49AC">
              <w:rPr>
                <w:i/>
                <w:sz w:val="18"/>
                <w:szCs w:val="18"/>
              </w:rPr>
              <w:t>uzyskane wyniki badań/prac projek</w:t>
            </w:r>
            <w:r>
              <w:rPr>
                <w:i/>
                <w:sz w:val="18"/>
                <w:szCs w:val="18"/>
              </w:rPr>
              <w:t>towych, opracowania</w:t>
            </w:r>
            <w:r w:rsidR="00FD4CFF">
              <w:rPr>
                <w:i/>
                <w:sz w:val="18"/>
                <w:szCs w:val="18"/>
              </w:rPr>
              <w:br/>
            </w:r>
            <w:r>
              <w:rPr>
                <w:i/>
                <w:sz w:val="18"/>
                <w:szCs w:val="18"/>
              </w:rPr>
              <w:t xml:space="preserve"> i analizy)</w:t>
            </w:r>
          </w:p>
        </w:tc>
      </w:tr>
      <w:tr w:rsidR="005656F1" w:rsidTr="00516AAF">
        <w:tc>
          <w:tcPr>
            <w:tcW w:w="562" w:type="dxa"/>
          </w:tcPr>
          <w:p w:rsidR="005656F1" w:rsidRPr="00516AAF" w:rsidRDefault="005656F1" w:rsidP="005656F1">
            <w:r w:rsidRPr="00516AAF">
              <w:t>1</w:t>
            </w:r>
          </w:p>
        </w:tc>
        <w:tc>
          <w:tcPr>
            <w:tcW w:w="3968" w:type="dxa"/>
            <w:vAlign w:val="center"/>
          </w:tcPr>
          <w:p w:rsidR="005656F1" w:rsidRDefault="005656F1" w:rsidP="005656F1">
            <w:pPr>
              <w:jc w:val="left"/>
              <w:rPr>
                <w:b/>
              </w:rPr>
            </w:pPr>
          </w:p>
          <w:p w:rsidR="005656F1" w:rsidRDefault="005656F1" w:rsidP="005656F1">
            <w:pPr>
              <w:jc w:val="left"/>
              <w:rPr>
                <w:b/>
              </w:rPr>
            </w:pPr>
          </w:p>
          <w:p w:rsidR="005656F1" w:rsidRDefault="005656F1" w:rsidP="005656F1">
            <w:pPr>
              <w:jc w:val="left"/>
              <w:rPr>
                <w:b/>
              </w:rPr>
            </w:pPr>
          </w:p>
          <w:p w:rsidR="005656F1" w:rsidRDefault="005656F1" w:rsidP="005656F1">
            <w:pPr>
              <w:jc w:val="left"/>
              <w:rPr>
                <w:b/>
              </w:rPr>
            </w:pPr>
          </w:p>
          <w:p w:rsidR="005656F1" w:rsidRDefault="005656F1" w:rsidP="005656F1">
            <w:pPr>
              <w:jc w:val="left"/>
              <w:rPr>
                <w:b/>
              </w:rPr>
            </w:pPr>
          </w:p>
        </w:tc>
        <w:tc>
          <w:tcPr>
            <w:tcW w:w="4537" w:type="dxa"/>
            <w:vAlign w:val="center"/>
          </w:tcPr>
          <w:p w:rsidR="005656F1" w:rsidRDefault="005656F1" w:rsidP="005656F1">
            <w:pPr>
              <w:jc w:val="left"/>
              <w:rPr>
                <w:b/>
              </w:rPr>
            </w:pPr>
          </w:p>
        </w:tc>
      </w:tr>
      <w:tr w:rsidR="005656F1" w:rsidTr="00516AAF">
        <w:tc>
          <w:tcPr>
            <w:tcW w:w="562" w:type="dxa"/>
          </w:tcPr>
          <w:p w:rsidR="005656F1" w:rsidRPr="00516AAF" w:rsidRDefault="005656F1" w:rsidP="005656F1">
            <w:r w:rsidRPr="00516AAF">
              <w:t>2</w:t>
            </w:r>
          </w:p>
        </w:tc>
        <w:tc>
          <w:tcPr>
            <w:tcW w:w="3968" w:type="dxa"/>
          </w:tcPr>
          <w:p w:rsidR="005656F1" w:rsidRDefault="005656F1" w:rsidP="005656F1">
            <w:pPr>
              <w:jc w:val="left"/>
              <w:rPr>
                <w:b/>
              </w:rPr>
            </w:pPr>
          </w:p>
          <w:p w:rsidR="005656F1" w:rsidRDefault="005656F1" w:rsidP="005656F1">
            <w:pPr>
              <w:jc w:val="left"/>
              <w:rPr>
                <w:b/>
              </w:rPr>
            </w:pPr>
          </w:p>
          <w:p w:rsidR="005656F1" w:rsidRDefault="005656F1" w:rsidP="005656F1">
            <w:pPr>
              <w:jc w:val="left"/>
              <w:rPr>
                <w:b/>
              </w:rPr>
            </w:pPr>
          </w:p>
          <w:p w:rsidR="005656F1" w:rsidRDefault="005656F1" w:rsidP="005656F1">
            <w:pPr>
              <w:jc w:val="left"/>
              <w:rPr>
                <w:b/>
              </w:rPr>
            </w:pPr>
          </w:p>
          <w:p w:rsidR="005656F1" w:rsidRDefault="005656F1" w:rsidP="005656F1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5656F1" w:rsidRDefault="005656F1" w:rsidP="005656F1">
            <w:pPr>
              <w:jc w:val="left"/>
              <w:rPr>
                <w:b/>
              </w:rPr>
            </w:pPr>
          </w:p>
        </w:tc>
      </w:tr>
      <w:tr w:rsidR="005656F1" w:rsidTr="00516AAF">
        <w:tc>
          <w:tcPr>
            <w:tcW w:w="562" w:type="dxa"/>
          </w:tcPr>
          <w:p w:rsidR="005656F1" w:rsidRPr="00516AAF" w:rsidRDefault="005656F1" w:rsidP="005656F1"/>
        </w:tc>
        <w:tc>
          <w:tcPr>
            <w:tcW w:w="3968" w:type="dxa"/>
          </w:tcPr>
          <w:p w:rsidR="005656F1" w:rsidRDefault="005656F1" w:rsidP="005656F1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5656F1" w:rsidRDefault="005656F1" w:rsidP="005656F1">
            <w:pPr>
              <w:jc w:val="left"/>
              <w:rPr>
                <w:b/>
              </w:rPr>
            </w:pPr>
          </w:p>
        </w:tc>
      </w:tr>
      <w:tr w:rsidR="005656F1" w:rsidTr="00516AAF">
        <w:tc>
          <w:tcPr>
            <w:tcW w:w="562" w:type="dxa"/>
          </w:tcPr>
          <w:p w:rsidR="005656F1" w:rsidRPr="00516AAF" w:rsidRDefault="005656F1" w:rsidP="005656F1"/>
        </w:tc>
        <w:tc>
          <w:tcPr>
            <w:tcW w:w="3968" w:type="dxa"/>
          </w:tcPr>
          <w:p w:rsidR="005656F1" w:rsidRDefault="005656F1" w:rsidP="005656F1">
            <w:pPr>
              <w:jc w:val="left"/>
              <w:rPr>
                <w:b/>
              </w:rPr>
            </w:pPr>
          </w:p>
        </w:tc>
        <w:tc>
          <w:tcPr>
            <w:tcW w:w="4537" w:type="dxa"/>
          </w:tcPr>
          <w:p w:rsidR="005656F1" w:rsidRDefault="005656F1" w:rsidP="005656F1">
            <w:pPr>
              <w:jc w:val="left"/>
              <w:rPr>
                <w:b/>
              </w:rPr>
            </w:pPr>
          </w:p>
        </w:tc>
      </w:tr>
    </w:tbl>
    <w:p w:rsidR="000C3772" w:rsidRDefault="000C3772" w:rsidP="00B61E60">
      <w:pPr>
        <w:jc w:val="left"/>
        <w:rPr>
          <w:b/>
        </w:rPr>
      </w:pPr>
    </w:p>
    <w:p w:rsidR="000C3772" w:rsidRDefault="000C3772" w:rsidP="00B61E60">
      <w:pPr>
        <w:jc w:val="left"/>
        <w:rPr>
          <w:b/>
        </w:rPr>
      </w:pPr>
    </w:p>
    <w:p w:rsidR="00DE7614" w:rsidRDefault="00DE7614" w:rsidP="00B61E60">
      <w:pPr>
        <w:jc w:val="left"/>
        <w:rPr>
          <w:b/>
        </w:rPr>
      </w:pPr>
    </w:p>
    <w:p w:rsidR="00DE7614" w:rsidRDefault="00DE7614" w:rsidP="00B61E60">
      <w:pPr>
        <w:jc w:val="left"/>
        <w:rPr>
          <w:b/>
        </w:rPr>
      </w:pPr>
    </w:p>
    <w:p w:rsidR="005656F1" w:rsidRDefault="005656F1" w:rsidP="00B61E60">
      <w:pPr>
        <w:jc w:val="left"/>
        <w:rPr>
          <w:b/>
        </w:rPr>
      </w:pPr>
    </w:p>
    <w:p w:rsidR="005656F1" w:rsidRDefault="005656F1" w:rsidP="00B61E60">
      <w:pPr>
        <w:jc w:val="left"/>
        <w:rPr>
          <w:b/>
        </w:rPr>
      </w:pPr>
    </w:p>
    <w:p w:rsidR="005656F1" w:rsidRDefault="005656F1" w:rsidP="00B61E60">
      <w:pPr>
        <w:jc w:val="left"/>
        <w:rPr>
          <w:b/>
        </w:rPr>
      </w:pPr>
    </w:p>
    <w:p w:rsidR="007E7232" w:rsidRDefault="007E7232" w:rsidP="00B61E60">
      <w:pPr>
        <w:jc w:val="left"/>
        <w:rPr>
          <w:b/>
        </w:rPr>
      </w:pPr>
    </w:p>
    <w:p w:rsidR="005656F1" w:rsidRDefault="005656F1" w:rsidP="00B61E60">
      <w:pPr>
        <w:jc w:val="left"/>
        <w:rPr>
          <w:b/>
        </w:rPr>
      </w:pPr>
    </w:p>
    <w:p w:rsidR="005656F1" w:rsidRDefault="005656F1" w:rsidP="00B61E60">
      <w:pPr>
        <w:jc w:val="left"/>
        <w:rPr>
          <w:b/>
        </w:rPr>
      </w:pPr>
    </w:p>
    <w:p w:rsidR="00165359" w:rsidRDefault="00D04E7C" w:rsidP="00B61E60">
      <w:pPr>
        <w:jc w:val="left"/>
        <w:rPr>
          <w:b/>
        </w:rPr>
      </w:pPr>
      <w:r>
        <w:rPr>
          <w:b/>
        </w:rPr>
        <w:lastRenderedPageBreak/>
        <w:t>D1.</w:t>
      </w:r>
      <w:r w:rsidR="00336D2B">
        <w:rPr>
          <w:b/>
        </w:rPr>
        <w:t xml:space="preserve"> Zestawienie kosztów </w:t>
      </w:r>
      <w:r w:rsidR="00165359">
        <w:rPr>
          <w:b/>
        </w:rPr>
        <w:t>projektu</w:t>
      </w:r>
      <w:r w:rsidR="00D13511">
        <w:rPr>
          <w:b/>
        </w:rPr>
        <w:t xml:space="preserve"> </w:t>
      </w:r>
    </w:p>
    <w:p w:rsidR="00683E52" w:rsidRDefault="00A93095" w:rsidP="00B61E60">
      <w:pPr>
        <w:jc w:val="left"/>
      </w:pPr>
      <w:r w:rsidRPr="00A93095">
        <w:fldChar w:fldCharType="begin"/>
      </w:r>
      <w:r w:rsidR="001352D3">
        <w:instrText xml:space="preserve"> LINK </w:instrText>
      </w:r>
      <w:r w:rsidR="007076A6">
        <w:instrText xml:space="preserve">Excel.Sheet.12 "D:\\WG209\\Dyscypliny PK\\Kosztorys projektu badawczego PK.xlsx" Arkusz1!W1K1:W11K3 </w:instrText>
      </w:r>
      <w:r w:rsidR="001352D3">
        <w:instrText xml:space="preserve">\a \f 4 \h </w:instrText>
      </w:r>
      <w:r w:rsidR="002710A0">
        <w:instrText xml:space="preserve"> \* MERGEFORMAT </w:instrText>
      </w:r>
      <w:r w:rsidRPr="00A93095">
        <w:fldChar w:fldCharType="separate"/>
      </w:r>
    </w:p>
    <w:tbl>
      <w:tblPr>
        <w:tblW w:w="9067" w:type="dxa"/>
        <w:tblInd w:w="-5" w:type="dxa"/>
        <w:tblLayout w:type="fixed"/>
        <w:tblCellMar>
          <w:left w:w="70" w:type="dxa"/>
          <w:right w:w="70" w:type="dxa"/>
        </w:tblCellMar>
        <w:tblLook w:val="04A0"/>
      </w:tblPr>
      <w:tblGrid>
        <w:gridCol w:w="851"/>
        <w:gridCol w:w="1843"/>
        <w:gridCol w:w="1134"/>
        <w:gridCol w:w="1134"/>
        <w:gridCol w:w="1134"/>
        <w:gridCol w:w="1284"/>
        <w:gridCol w:w="1687"/>
      </w:tblGrid>
      <w:tr w:rsidR="00B65B31" w:rsidRPr="00683E52" w:rsidTr="00B65B31">
        <w:trPr>
          <w:divId w:val="938179610"/>
          <w:trHeight w:val="288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5B31" w:rsidRPr="00683E52" w:rsidRDefault="00B65B31" w:rsidP="00683E52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Pozycja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65B31" w:rsidRPr="00683E52" w:rsidRDefault="00B65B31" w:rsidP="004B340A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Rodzaj kosztów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65B31" w:rsidRPr="00683E52" w:rsidRDefault="00B65B31" w:rsidP="006541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Rok…………...</w:t>
            </w:r>
          </w:p>
        </w:tc>
        <w:tc>
          <w:tcPr>
            <w:tcW w:w="2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5B31" w:rsidRPr="00683E52" w:rsidRDefault="00B65B31" w:rsidP="006541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Rok…………..</w:t>
            </w:r>
          </w:p>
        </w:tc>
        <w:tc>
          <w:tcPr>
            <w:tcW w:w="16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5B31" w:rsidRDefault="00B65B31" w:rsidP="00B65B31">
            <w:pP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Środki</w:t>
            </w:r>
          </w:p>
          <w:p w:rsidR="00B65B31" w:rsidRPr="00683E52" w:rsidRDefault="00B65B31" w:rsidP="00B65B31">
            <w:pP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niewykorzystane</w:t>
            </w:r>
          </w:p>
        </w:tc>
      </w:tr>
      <w:tr w:rsidR="00B65B31" w:rsidRPr="00683E52" w:rsidTr="00B65B31">
        <w:trPr>
          <w:divId w:val="938179610"/>
          <w:trHeight w:val="288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65B31" w:rsidRPr="00683E52" w:rsidRDefault="00B65B31" w:rsidP="00683E52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65B31" w:rsidRPr="00683E52" w:rsidRDefault="00B65B31" w:rsidP="004B340A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65B31" w:rsidRPr="00A937A1" w:rsidRDefault="00B65B31" w:rsidP="00683E52">
            <w:pPr>
              <w:jc w:val="left"/>
              <w:rPr>
                <w:rFonts w:ascii="Calibri" w:eastAsia="Times New Roman" w:hAnsi="Calibri" w:cs="Calibri"/>
                <w:bCs/>
                <w:color w:val="000000"/>
                <w:lang w:eastAsia="pl-PL"/>
              </w:rPr>
            </w:pPr>
            <w:r w:rsidRPr="00A937A1">
              <w:rPr>
                <w:rFonts w:ascii="Calibri" w:eastAsia="Times New Roman" w:hAnsi="Calibri" w:cs="Calibri"/>
                <w:bCs/>
                <w:color w:val="000000"/>
                <w:lang w:eastAsia="pl-PL"/>
              </w:rPr>
              <w:t>planowan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65B31" w:rsidRPr="00A937A1" w:rsidRDefault="00B65B31" w:rsidP="00683E52">
            <w:pPr>
              <w:jc w:val="left"/>
              <w:rPr>
                <w:rFonts w:ascii="Calibri" w:eastAsia="Times New Roman" w:hAnsi="Calibri" w:cs="Calibri"/>
                <w:bCs/>
                <w:color w:val="000000"/>
                <w:lang w:eastAsia="pl-PL"/>
              </w:rPr>
            </w:pPr>
            <w:r w:rsidRPr="00A937A1">
              <w:rPr>
                <w:rFonts w:ascii="Calibri" w:eastAsia="Times New Roman" w:hAnsi="Calibri" w:cs="Calibri"/>
                <w:bCs/>
                <w:color w:val="000000"/>
                <w:lang w:eastAsia="pl-PL"/>
              </w:rPr>
              <w:t>poniesio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5B31" w:rsidRPr="00A937A1" w:rsidRDefault="00B65B31" w:rsidP="00683E52">
            <w:pPr>
              <w:jc w:val="left"/>
              <w:rPr>
                <w:rFonts w:ascii="Calibri" w:eastAsia="Times New Roman" w:hAnsi="Calibri" w:cs="Calibri"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eastAsia="pl-PL"/>
              </w:rPr>
              <w:t>planowane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5B31" w:rsidRPr="00A937A1" w:rsidRDefault="00B65B31" w:rsidP="00683E52">
            <w:pPr>
              <w:jc w:val="left"/>
              <w:rPr>
                <w:rFonts w:ascii="Calibri" w:eastAsia="Times New Roman" w:hAnsi="Calibri" w:cs="Calibri"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lang w:eastAsia="pl-PL"/>
              </w:rPr>
              <w:t>poniesione</w:t>
            </w:r>
          </w:p>
        </w:tc>
        <w:tc>
          <w:tcPr>
            <w:tcW w:w="16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65B31" w:rsidRDefault="00B65B31" w:rsidP="00683E52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</w:p>
        </w:tc>
      </w:tr>
      <w:tr w:rsidR="00DE7614" w:rsidRPr="00683E52" w:rsidTr="00B65B31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614" w:rsidRPr="00683E52" w:rsidRDefault="00DE7614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E7614" w:rsidRPr="00683E52" w:rsidRDefault="00DE7614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Koszty bezpośrednie realizacji projektu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DE7614" w:rsidRPr="00683E52" w:rsidTr="00B65B31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614" w:rsidRPr="00683E52" w:rsidRDefault="00DE7614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a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E7614" w:rsidRPr="00683E52" w:rsidRDefault="00DE7614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materiał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DE7614" w:rsidRPr="00683E52" w:rsidTr="00B65B31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614" w:rsidRPr="00683E52" w:rsidRDefault="00DE7614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b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E7614" w:rsidRPr="00683E52" w:rsidRDefault="00DE7614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delegacj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DE7614" w:rsidRPr="00683E52" w:rsidTr="00B65B31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614" w:rsidRPr="00683E52" w:rsidRDefault="00DE7614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c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E7614" w:rsidRPr="00683E52" w:rsidRDefault="00DE7614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udział w konferencjach, seminariach, warsztatach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DE7614" w:rsidRPr="00683E52" w:rsidTr="00B65B31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614" w:rsidRPr="00683E52" w:rsidRDefault="00DE7614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E7614" w:rsidRPr="00683E52" w:rsidRDefault="00DE7614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usługi obc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DE7614" w:rsidRPr="00683E52" w:rsidTr="00B65B31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614" w:rsidRPr="00683E52" w:rsidRDefault="00DE7614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1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E7614" w:rsidRPr="00683E52" w:rsidRDefault="00DE7614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inne koszty bezpośredni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DE7614" w:rsidRPr="00683E52" w:rsidTr="00B65B31">
        <w:trPr>
          <w:divId w:val="938179610"/>
          <w:trHeight w:val="28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614" w:rsidRPr="00683E52" w:rsidRDefault="00DE7614" w:rsidP="00683E52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65B31" w:rsidRDefault="00DE7614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koszty zakupionych</w:t>
            </w:r>
            <w:r w:rsidR="00B65B31">
              <w:rPr>
                <w:rFonts w:ascii="Calibri" w:eastAsia="Times New Roman" w:hAnsi="Calibri" w:cs="Calibri"/>
                <w:color w:val="000000"/>
                <w:lang w:eastAsia="pl-PL"/>
              </w:rPr>
              <w:t>/</w:t>
            </w:r>
          </w:p>
          <w:p w:rsidR="00DE7614" w:rsidRPr="00683E52" w:rsidRDefault="00B65B31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ytworzonych</w:t>
            </w:r>
            <w:r w:rsidR="00DE7614"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r w:rsidR="00DE7614">
              <w:rPr>
                <w:rFonts w:ascii="Calibri" w:eastAsia="Times New Roman" w:hAnsi="Calibri" w:cs="Calibri"/>
                <w:color w:val="000000"/>
                <w:lang w:eastAsia="pl-PL"/>
              </w:rPr>
              <w:t>środków trwałych, wartości niematerialnych i prawnych o jednostkowej wartości początkowej powyżej 10 tys. zł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DE7614" w:rsidRPr="00683E52" w:rsidTr="00B65B31">
        <w:trPr>
          <w:divId w:val="938179610"/>
          <w:trHeight w:val="366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614" w:rsidRPr="00683E52" w:rsidRDefault="00DE7614" w:rsidP="00D13511">
            <w:pPr>
              <w:jc w:val="right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color w:val="000000"/>
                <w:lang w:eastAsia="pl-PL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E7614" w:rsidRPr="00683E52" w:rsidRDefault="00DE7614" w:rsidP="004B340A">
            <w:pPr>
              <w:jc w:val="lef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koszty pośrednie (</w:t>
            </w:r>
            <w:r w:rsidRPr="00683E52">
              <w:rPr>
                <w:rFonts w:ascii="Calibri" w:eastAsia="Times New Roman" w:hAnsi="Calibri" w:cs="Calibri"/>
                <w:bCs/>
                <w:color w:val="000000"/>
                <w:lang w:eastAsia="pl-PL"/>
              </w:rPr>
              <w:t>30</w:t>
            </w:r>
            <w:r w:rsidRPr="00683E52">
              <w:rPr>
                <w:rFonts w:ascii="Calibri" w:eastAsia="Times New Roman" w:hAnsi="Calibri" w:cs="Calibri"/>
                <w:color w:val="000000"/>
                <w:lang w:eastAsia="pl-PL"/>
              </w:rPr>
              <w:t>% od pozycji 1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</w:tr>
      <w:tr w:rsidR="00DE7614" w:rsidRPr="00683E52" w:rsidTr="00B65B31">
        <w:trPr>
          <w:divId w:val="938179610"/>
          <w:trHeight w:val="366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614" w:rsidRPr="005D58BA" w:rsidRDefault="00DE7614" w:rsidP="00B5347A">
            <w:pPr>
              <w:jc w:val="right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  <w:lang w:eastAsia="pl-PL"/>
              </w:rPr>
            </w:pPr>
            <w:r w:rsidRPr="005D58BA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  <w:lang w:eastAsia="pl-PL"/>
              </w:rPr>
              <w:t> 4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E7614" w:rsidRPr="00683E52" w:rsidRDefault="00DE7614" w:rsidP="00681EA8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  <w:r w:rsidRPr="00683E5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  <w:t>RAZE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E7614" w:rsidRPr="00683E52" w:rsidRDefault="00DE7614" w:rsidP="00D13511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pl-PL"/>
              </w:rPr>
            </w:pPr>
          </w:p>
        </w:tc>
      </w:tr>
    </w:tbl>
    <w:p w:rsidR="001352D3" w:rsidRDefault="00A93095" w:rsidP="00B61E60">
      <w:pPr>
        <w:jc w:val="left"/>
        <w:rPr>
          <w:b/>
        </w:rPr>
      </w:pPr>
      <w:r>
        <w:rPr>
          <w:b/>
        </w:rPr>
        <w:fldChar w:fldCharType="end"/>
      </w:r>
    </w:p>
    <w:p w:rsidR="00F9192E" w:rsidRPr="00DE7614" w:rsidRDefault="00F9192E" w:rsidP="00F9192E">
      <w:pPr>
        <w:pStyle w:val="Akapitzlist"/>
        <w:numPr>
          <w:ilvl w:val="0"/>
          <w:numId w:val="3"/>
        </w:numPr>
        <w:ind w:left="720"/>
        <w:jc w:val="left"/>
      </w:pPr>
      <w:r>
        <w:rPr>
          <w:b/>
        </w:rPr>
        <w:t xml:space="preserve">Środki trwałe zakupione/wytworzone/rozbudowane </w:t>
      </w:r>
      <w:r w:rsidRPr="00A810EE">
        <w:rPr>
          <w:b/>
        </w:rPr>
        <w:t xml:space="preserve">o jednostkowej wartości początkowej powyżej 10 tys. zł: </w:t>
      </w:r>
    </w:p>
    <w:p w:rsidR="00A208E0" w:rsidRDefault="00A208E0" w:rsidP="00F9192E">
      <w:pPr>
        <w:pStyle w:val="Akapitzlist"/>
        <w:jc w:val="left"/>
        <w:rPr>
          <w:i/>
          <w:sz w:val="18"/>
          <w:szCs w:val="18"/>
        </w:rPr>
      </w:pPr>
    </w:p>
    <w:p w:rsidR="00D13511" w:rsidRDefault="00D13511" w:rsidP="00113A15">
      <w:pPr>
        <w:pStyle w:val="Akapitzlist"/>
        <w:jc w:val="left"/>
        <w:rPr>
          <w:i/>
          <w:sz w:val="18"/>
          <w:szCs w:val="18"/>
        </w:rPr>
      </w:pPr>
      <w:r w:rsidRPr="00113A15">
        <w:t>…</w:t>
      </w:r>
      <w:r>
        <w:rPr>
          <w:i/>
          <w:sz w:val="18"/>
          <w:szCs w:val="18"/>
        </w:rPr>
        <w:t>……………………………………………………</w:t>
      </w:r>
      <w:r w:rsidR="005B3EB8">
        <w:rPr>
          <w:i/>
          <w:sz w:val="18"/>
          <w:szCs w:val="18"/>
        </w:rPr>
        <w:t>……………………………………………………………………………………………..</w:t>
      </w:r>
      <w:r>
        <w:rPr>
          <w:i/>
          <w:sz w:val="18"/>
          <w:szCs w:val="18"/>
        </w:rPr>
        <w:t>……………</w:t>
      </w:r>
      <w:r w:rsidR="00DF6CAA">
        <w:rPr>
          <w:i/>
          <w:sz w:val="18"/>
          <w:szCs w:val="18"/>
        </w:rPr>
        <w:t>………..</w:t>
      </w:r>
    </w:p>
    <w:p w:rsidR="00DE7614" w:rsidRDefault="00DE7614" w:rsidP="00113A15">
      <w:pPr>
        <w:pStyle w:val="Akapitzlist"/>
        <w:jc w:val="left"/>
        <w:rPr>
          <w:i/>
          <w:sz w:val="18"/>
          <w:szCs w:val="18"/>
        </w:rPr>
      </w:pPr>
    </w:p>
    <w:p w:rsidR="00DE7614" w:rsidRDefault="00DE7614" w:rsidP="00113A15">
      <w:pPr>
        <w:pStyle w:val="Akapitzlist"/>
        <w:jc w:val="left"/>
        <w:rPr>
          <w:i/>
          <w:sz w:val="18"/>
          <w:szCs w:val="18"/>
        </w:rPr>
      </w:pPr>
      <w:r>
        <w:rPr>
          <w:i/>
          <w:sz w:val="18"/>
          <w:szCs w:val="18"/>
        </w:rPr>
        <w:t>……………………………………………………………………………………………………………………………………………………………………</w:t>
      </w:r>
      <w:r w:rsidR="00DF6CAA">
        <w:rPr>
          <w:i/>
          <w:sz w:val="18"/>
          <w:szCs w:val="18"/>
        </w:rPr>
        <w:t>……….</w:t>
      </w:r>
    </w:p>
    <w:p w:rsidR="00715C97" w:rsidRPr="00876F5E" w:rsidRDefault="00715C97" w:rsidP="00113A15">
      <w:pPr>
        <w:pStyle w:val="Akapitzlist"/>
        <w:jc w:val="left"/>
        <w:rPr>
          <w:i/>
          <w:sz w:val="18"/>
          <w:szCs w:val="18"/>
        </w:rPr>
      </w:pPr>
    </w:p>
    <w:p w:rsidR="00A208E0" w:rsidRDefault="00A208E0" w:rsidP="00A208E0">
      <w:pPr>
        <w:jc w:val="left"/>
        <w:rPr>
          <w:b/>
        </w:rPr>
      </w:pPr>
    </w:p>
    <w:p w:rsidR="00DE7614" w:rsidRPr="00DE7614" w:rsidRDefault="00DE7614" w:rsidP="00A937A1">
      <w:pPr>
        <w:pStyle w:val="Akapitzlist"/>
        <w:numPr>
          <w:ilvl w:val="0"/>
          <w:numId w:val="3"/>
        </w:numPr>
        <w:ind w:left="720"/>
        <w:jc w:val="left"/>
      </w:pPr>
      <w:r>
        <w:rPr>
          <w:b/>
        </w:rPr>
        <w:t xml:space="preserve">Zakupione </w:t>
      </w:r>
      <w:r w:rsidR="00A810EE" w:rsidRPr="00A810EE">
        <w:rPr>
          <w:b/>
        </w:rPr>
        <w:t>wartości niematerialne i prawne o jednostkowej wartości początkowej powyżej 10 tys. zł</w:t>
      </w:r>
      <w:r w:rsidR="00A208E0" w:rsidRPr="00A810EE">
        <w:rPr>
          <w:b/>
        </w:rPr>
        <w:t>:</w:t>
      </w:r>
      <w:r w:rsidR="00A810EE" w:rsidRPr="00A810EE">
        <w:rPr>
          <w:b/>
        </w:rPr>
        <w:t xml:space="preserve"> </w:t>
      </w:r>
    </w:p>
    <w:p w:rsidR="00113A15" w:rsidRDefault="00113A15" w:rsidP="00DE7614">
      <w:pPr>
        <w:pStyle w:val="Akapitzlist"/>
        <w:jc w:val="left"/>
      </w:pPr>
      <w:r w:rsidRPr="00113A15">
        <w:t>……………………………</w:t>
      </w:r>
      <w:r w:rsidR="005B3EB8">
        <w:t>……………………………………………</w:t>
      </w:r>
      <w:r w:rsidRPr="00113A15">
        <w:t>……………………………</w:t>
      </w:r>
      <w:r w:rsidR="00DE7614">
        <w:t>………………………………</w:t>
      </w:r>
      <w:r w:rsidR="00DF6CAA">
        <w:t>……..</w:t>
      </w:r>
    </w:p>
    <w:p w:rsidR="00DE7614" w:rsidRDefault="00DE7614" w:rsidP="00DE7614">
      <w:pPr>
        <w:pStyle w:val="Akapitzlist"/>
        <w:jc w:val="left"/>
      </w:pPr>
    </w:p>
    <w:p w:rsidR="00DE7614" w:rsidRPr="00113A15" w:rsidRDefault="00DE7614" w:rsidP="00DE7614">
      <w:pPr>
        <w:pStyle w:val="Akapitzlist"/>
        <w:jc w:val="left"/>
      </w:pPr>
      <w:r>
        <w:t>………………………………………………………………………………………………………………………………………………</w:t>
      </w:r>
    </w:p>
    <w:p w:rsidR="005C4402" w:rsidRDefault="005C4402" w:rsidP="005C4402">
      <w:pPr>
        <w:pStyle w:val="Akapitzlist"/>
        <w:rPr>
          <w:b/>
        </w:rPr>
      </w:pPr>
      <w:bookmarkStart w:id="0" w:name="_GoBack"/>
      <w:bookmarkEnd w:id="0"/>
    </w:p>
    <w:p w:rsidR="008D7D52" w:rsidRDefault="008D7D52" w:rsidP="005C4402">
      <w:pPr>
        <w:pStyle w:val="Akapitzlist"/>
        <w:rPr>
          <w:b/>
        </w:rPr>
      </w:pPr>
    </w:p>
    <w:p w:rsidR="0084258C" w:rsidRPr="00DE7614" w:rsidRDefault="0084258C" w:rsidP="0084258C">
      <w:pPr>
        <w:pStyle w:val="Akapitzlist"/>
        <w:numPr>
          <w:ilvl w:val="0"/>
          <w:numId w:val="3"/>
        </w:numPr>
        <w:ind w:left="720"/>
        <w:jc w:val="left"/>
      </w:pPr>
      <w:r>
        <w:rPr>
          <w:b/>
        </w:rPr>
        <w:t>Potwierdzenie Działu Nauki zgodności zestawienia poniesionych kosztów</w:t>
      </w:r>
    </w:p>
    <w:p w:rsidR="0084258C" w:rsidRDefault="0084258C" w:rsidP="0084258C">
      <w:pPr>
        <w:pStyle w:val="Akapitzlist"/>
        <w:jc w:val="left"/>
      </w:pPr>
      <w:r w:rsidRPr="00113A15">
        <w:t>……………………………</w:t>
      </w:r>
      <w:r>
        <w:t>……………………………………………</w:t>
      </w:r>
      <w:r w:rsidRPr="00113A15">
        <w:t>……………………………</w:t>
      </w:r>
      <w:r>
        <w:t>……………………………………..</w:t>
      </w:r>
    </w:p>
    <w:p w:rsidR="0084258C" w:rsidRDefault="0084258C" w:rsidP="0084258C">
      <w:pPr>
        <w:pStyle w:val="Akapitzlist"/>
      </w:pPr>
      <w:r>
        <w:t>(pieczątka Działu Nauki i podpis pracownika)</w:t>
      </w:r>
    </w:p>
    <w:p w:rsidR="00AA4574" w:rsidRDefault="00AA4574" w:rsidP="005C4402">
      <w:pPr>
        <w:pStyle w:val="Akapitzlist"/>
        <w:rPr>
          <w:b/>
        </w:rPr>
      </w:pPr>
    </w:p>
    <w:p w:rsidR="00FD4CFF" w:rsidRDefault="00FD4CFF" w:rsidP="005C4402">
      <w:pPr>
        <w:jc w:val="left"/>
        <w:rPr>
          <w:b/>
        </w:rPr>
      </w:pPr>
    </w:p>
    <w:p w:rsidR="005C4402" w:rsidRDefault="005C4402" w:rsidP="005C4402">
      <w:pPr>
        <w:jc w:val="left"/>
        <w:rPr>
          <w:b/>
        </w:rPr>
      </w:pPr>
      <w:r>
        <w:rPr>
          <w:b/>
        </w:rPr>
        <w:lastRenderedPageBreak/>
        <w:t xml:space="preserve">E1. </w:t>
      </w:r>
      <w:r w:rsidR="008C5EB9">
        <w:rPr>
          <w:b/>
        </w:rPr>
        <w:t>Rezultaty projektu</w:t>
      </w:r>
    </w:p>
    <w:p w:rsidR="00A937A1" w:rsidRDefault="00A937A1" w:rsidP="005C4402">
      <w:pPr>
        <w:jc w:val="left"/>
        <w:rPr>
          <w:b/>
        </w:rPr>
      </w:pPr>
    </w:p>
    <w:p w:rsidR="00767B6A" w:rsidRDefault="00A937A1" w:rsidP="00A937A1">
      <w:pPr>
        <w:pStyle w:val="Akapitzlist"/>
        <w:numPr>
          <w:ilvl w:val="0"/>
          <w:numId w:val="10"/>
        </w:numPr>
        <w:jc w:val="left"/>
      </w:pPr>
      <w:r w:rsidRPr="00A937A1">
        <w:t xml:space="preserve">Wykaz </w:t>
      </w:r>
      <w:r>
        <w:t>artykułów</w:t>
      </w:r>
      <w:r w:rsidR="00767B6A">
        <w:t>/innych prac</w:t>
      </w:r>
      <w:r>
        <w:t xml:space="preserve"> złożonych do druku</w:t>
      </w:r>
      <w:r w:rsidR="00767B6A">
        <w:t>/opublikowanych</w:t>
      </w:r>
    </w:p>
    <w:p w:rsidR="00A937A1" w:rsidRPr="002358B4" w:rsidRDefault="00A937A1" w:rsidP="00767B6A">
      <w:pPr>
        <w:pStyle w:val="Akapitzlist"/>
        <w:jc w:val="left"/>
        <w:rPr>
          <w:i/>
          <w:sz w:val="18"/>
          <w:szCs w:val="18"/>
        </w:rPr>
      </w:pPr>
      <w:r>
        <w:t xml:space="preserve"> </w:t>
      </w:r>
      <w:r w:rsidRPr="002358B4">
        <w:rPr>
          <w:i/>
          <w:sz w:val="18"/>
          <w:szCs w:val="18"/>
        </w:rPr>
        <w:t>(</w:t>
      </w:r>
      <w:r w:rsidR="00767B6A" w:rsidRPr="002358B4">
        <w:rPr>
          <w:i/>
          <w:sz w:val="18"/>
          <w:szCs w:val="18"/>
        </w:rPr>
        <w:t xml:space="preserve">autorzy, tytuł pracy, </w:t>
      </w:r>
      <w:r w:rsidRPr="002358B4">
        <w:rPr>
          <w:i/>
          <w:sz w:val="18"/>
          <w:szCs w:val="18"/>
        </w:rPr>
        <w:t>tytuł czasopisma</w:t>
      </w:r>
      <w:r w:rsidR="00767B6A" w:rsidRPr="002358B4">
        <w:rPr>
          <w:i/>
          <w:sz w:val="18"/>
          <w:szCs w:val="18"/>
        </w:rPr>
        <w:t>/nazwa wydawnictwa, punktacja MNiSW</w:t>
      </w:r>
      <w:r w:rsidRPr="002358B4">
        <w:rPr>
          <w:i/>
          <w:sz w:val="18"/>
          <w:szCs w:val="18"/>
        </w:rPr>
        <w:t>, potwierdzenie przyjęcia od redakcji</w:t>
      </w:r>
      <w:r w:rsidR="002358B4" w:rsidRPr="002358B4">
        <w:rPr>
          <w:i/>
          <w:sz w:val="18"/>
          <w:szCs w:val="18"/>
        </w:rPr>
        <w:t xml:space="preserve"> czasopisma/wydawnictwa</w:t>
      </w:r>
      <w:r w:rsidRPr="002358B4">
        <w:rPr>
          <w:i/>
          <w:sz w:val="18"/>
          <w:szCs w:val="18"/>
        </w:rPr>
        <w:t>)</w:t>
      </w:r>
    </w:p>
    <w:p w:rsidR="00767B6A" w:rsidRDefault="00767B6A" w:rsidP="00767B6A">
      <w:pPr>
        <w:pStyle w:val="Akapitzlist"/>
        <w:jc w:val="left"/>
        <w:rPr>
          <w:i/>
        </w:rPr>
      </w:pPr>
    </w:p>
    <w:p w:rsidR="00767B6A" w:rsidRDefault="00767B6A" w:rsidP="00767B6A">
      <w:pPr>
        <w:pStyle w:val="Akapitzlist"/>
        <w:jc w:val="left"/>
        <w:rPr>
          <w:i/>
        </w:rPr>
      </w:pPr>
      <w:r>
        <w:rPr>
          <w:i/>
        </w:rPr>
        <w:t>…………………………………………………………………………………………………………………………………….</w:t>
      </w:r>
    </w:p>
    <w:p w:rsidR="00767B6A" w:rsidRDefault="00767B6A" w:rsidP="00767B6A">
      <w:pPr>
        <w:pStyle w:val="Akapitzlist"/>
        <w:jc w:val="left"/>
        <w:rPr>
          <w:i/>
        </w:rPr>
      </w:pPr>
    </w:p>
    <w:p w:rsidR="00767B6A" w:rsidRDefault="00767B6A" w:rsidP="00767B6A">
      <w:pPr>
        <w:pStyle w:val="Akapitzlist"/>
        <w:jc w:val="left"/>
        <w:rPr>
          <w:i/>
        </w:rPr>
      </w:pPr>
      <w:r>
        <w:rPr>
          <w:i/>
        </w:rPr>
        <w:t>……………………………………………………………………………………………………………………………………..</w:t>
      </w:r>
    </w:p>
    <w:p w:rsidR="00767B6A" w:rsidRDefault="00767B6A" w:rsidP="00767B6A">
      <w:pPr>
        <w:pStyle w:val="Akapitzlist"/>
        <w:jc w:val="left"/>
        <w:rPr>
          <w:i/>
        </w:rPr>
      </w:pPr>
    </w:p>
    <w:p w:rsidR="00767B6A" w:rsidRDefault="00767B6A" w:rsidP="00767B6A">
      <w:pPr>
        <w:pStyle w:val="Akapitzlist"/>
        <w:jc w:val="left"/>
        <w:rPr>
          <w:i/>
        </w:rPr>
      </w:pPr>
    </w:p>
    <w:p w:rsidR="002358B4" w:rsidRDefault="002358B4" w:rsidP="00767B6A">
      <w:pPr>
        <w:pStyle w:val="Akapitzlist"/>
        <w:jc w:val="left"/>
        <w:rPr>
          <w:i/>
        </w:rPr>
      </w:pPr>
      <w:r>
        <w:rPr>
          <w:i/>
        </w:rPr>
        <w:t>…………………………………………………………………………………………………………………………………..</w:t>
      </w:r>
    </w:p>
    <w:p w:rsidR="00767B6A" w:rsidRDefault="00767B6A" w:rsidP="00767B6A">
      <w:pPr>
        <w:pStyle w:val="Akapitzlist"/>
        <w:jc w:val="left"/>
        <w:rPr>
          <w:i/>
        </w:rPr>
      </w:pPr>
    </w:p>
    <w:p w:rsidR="00767B6A" w:rsidRDefault="00767B6A" w:rsidP="00767B6A">
      <w:pPr>
        <w:pStyle w:val="Akapitzlist"/>
        <w:numPr>
          <w:ilvl w:val="0"/>
          <w:numId w:val="10"/>
        </w:numPr>
        <w:jc w:val="left"/>
      </w:pPr>
      <w:r w:rsidRPr="002358B4">
        <w:t>Wykaz przygotowanych do złożenia/złożonych wniosków projektowych o finansowanie zewnętrzne</w:t>
      </w:r>
    </w:p>
    <w:p w:rsidR="002358B4" w:rsidRDefault="002358B4" w:rsidP="002358B4">
      <w:pPr>
        <w:pStyle w:val="Akapitzlist"/>
        <w:jc w:val="left"/>
        <w:rPr>
          <w:i/>
          <w:sz w:val="18"/>
          <w:szCs w:val="18"/>
        </w:rPr>
      </w:pPr>
      <w:r w:rsidRPr="002358B4">
        <w:rPr>
          <w:i/>
          <w:sz w:val="18"/>
          <w:szCs w:val="18"/>
        </w:rPr>
        <w:t>(tytuł projektu,</w:t>
      </w:r>
      <w:r>
        <w:rPr>
          <w:i/>
          <w:sz w:val="18"/>
          <w:szCs w:val="18"/>
        </w:rPr>
        <w:t xml:space="preserve"> konkurs/instytucja finansująca, data/termin złożenia wniosku, zespół projektowy - lista</w:t>
      </w:r>
      <w:r w:rsidRPr="002358B4">
        <w:rPr>
          <w:i/>
          <w:sz w:val="18"/>
          <w:szCs w:val="18"/>
        </w:rPr>
        <w:t xml:space="preserve"> )</w:t>
      </w:r>
    </w:p>
    <w:p w:rsidR="00650BC0" w:rsidRDefault="00650BC0" w:rsidP="002358B4">
      <w:pPr>
        <w:pStyle w:val="Akapitzlist"/>
        <w:jc w:val="left"/>
        <w:rPr>
          <w:i/>
          <w:sz w:val="18"/>
          <w:szCs w:val="18"/>
        </w:rPr>
      </w:pPr>
    </w:p>
    <w:p w:rsidR="00650BC0" w:rsidRDefault="00650BC0" w:rsidP="002358B4">
      <w:pPr>
        <w:pStyle w:val="Akapitzlist"/>
        <w:jc w:val="left"/>
        <w:rPr>
          <w:i/>
          <w:sz w:val="18"/>
          <w:szCs w:val="18"/>
        </w:rPr>
      </w:pPr>
      <w:r>
        <w:rPr>
          <w:i/>
          <w:sz w:val="18"/>
          <w:szCs w:val="18"/>
        </w:rPr>
        <w:t>……………………………………………………………………………………………………………………………………………………………………</w:t>
      </w:r>
    </w:p>
    <w:p w:rsidR="002B7FA0" w:rsidRDefault="002B7FA0" w:rsidP="002358B4">
      <w:pPr>
        <w:pStyle w:val="Akapitzlist"/>
        <w:jc w:val="left"/>
        <w:rPr>
          <w:i/>
          <w:sz w:val="18"/>
          <w:szCs w:val="18"/>
        </w:rPr>
      </w:pPr>
    </w:p>
    <w:p w:rsidR="002B7FA0" w:rsidRPr="00650BC0" w:rsidRDefault="002B7FA0" w:rsidP="002B7FA0">
      <w:pPr>
        <w:pStyle w:val="Akapitzlist"/>
        <w:numPr>
          <w:ilvl w:val="0"/>
          <w:numId w:val="10"/>
        </w:numPr>
        <w:jc w:val="left"/>
        <w:rPr>
          <w:i/>
          <w:sz w:val="18"/>
          <w:szCs w:val="18"/>
        </w:rPr>
      </w:pPr>
      <w:r w:rsidRPr="002358B4">
        <w:t>Wykaz przygotowanych do złożenia</w:t>
      </w:r>
      <w:r>
        <w:t>/złożonych wniosków patentowych</w:t>
      </w:r>
      <w:r w:rsidR="00650BC0">
        <w:t xml:space="preserve"> </w:t>
      </w:r>
    </w:p>
    <w:p w:rsidR="00650BC0" w:rsidRDefault="00650BC0" w:rsidP="00650BC0">
      <w:pPr>
        <w:pStyle w:val="Akapitzlist"/>
        <w:jc w:val="left"/>
        <w:rPr>
          <w:i/>
          <w:sz w:val="18"/>
          <w:szCs w:val="18"/>
        </w:rPr>
      </w:pPr>
      <w:r w:rsidRPr="00650BC0">
        <w:rPr>
          <w:i/>
          <w:sz w:val="18"/>
          <w:szCs w:val="18"/>
        </w:rPr>
        <w:t>(tytuł, autorzy, data złożenia)</w:t>
      </w:r>
    </w:p>
    <w:p w:rsidR="00650BC0" w:rsidRPr="00650BC0" w:rsidRDefault="00650BC0" w:rsidP="00650BC0">
      <w:pPr>
        <w:pStyle w:val="Akapitzlist"/>
        <w:jc w:val="left"/>
        <w:rPr>
          <w:i/>
          <w:sz w:val="18"/>
          <w:szCs w:val="18"/>
        </w:rPr>
      </w:pPr>
    </w:p>
    <w:p w:rsidR="00650BC0" w:rsidRDefault="00650BC0" w:rsidP="00650BC0">
      <w:pPr>
        <w:pStyle w:val="Akapitzlist"/>
        <w:jc w:val="left"/>
        <w:rPr>
          <w:i/>
          <w:sz w:val="18"/>
          <w:szCs w:val="18"/>
        </w:rPr>
      </w:pPr>
      <w:r>
        <w:t>………………………………………………………………………………………………………………………………………….</w:t>
      </w:r>
    </w:p>
    <w:p w:rsidR="00800F49" w:rsidRDefault="00800F49" w:rsidP="002358B4">
      <w:pPr>
        <w:pStyle w:val="Akapitzlist"/>
        <w:jc w:val="left"/>
        <w:rPr>
          <w:i/>
          <w:sz w:val="18"/>
          <w:szCs w:val="18"/>
        </w:rPr>
      </w:pPr>
    </w:p>
    <w:p w:rsidR="00800F49" w:rsidRDefault="00800F49" w:rsidP="002358B4">
      <w:pPr>
        <w:pStyle w:val="Akapitzlist"/>
        <w:jc w:val="left"/>
        <w:rPr>
          <w:i/>
          <w:sz w:val="18"/>
          <w:szCs w:val="18"/>
        </w:rPr>
      </w:pPr>
    </w:p>
    <w:p w:rsidR="00800F49" w:rsidRPr="00800F49" w:rsidRDefault="00800F49" w:rsidP="00800F49">
      <w:pPr>
        <w:pStyle w:val="Akapitzlist"/>
        <w:numPr>
          <w:ilvl w:val="0"/>
          <w:numId w:val="10"/>
        </w:numPr>
        <w:jc w:val="left"/>
      </w:pPr>
      <w:r w:rsidRPr="00800F49">
        <w:t>Prezentacje konferencyjne</w:t>
      </w:r>
    </w:p>
    <w:p w:rsidR="002358B4" w:rsidRPr="002358B4" w:rsidRDefault="00800F49" w:rsidP="002358B4">
      <w:pPr>
        <w:pStyle w:val="Akapitzlist"/>
        <w:jc w:val="left"/>
      </w:pPr>
      <w:r w:rsidRPr="002358B4">
        <w:rPr>
          <w:i/>
          <w:sz w:val="18"/>
          <w:szCs w:val="18"/>
        </w:rPr>
        <w:t>(</w:t>
      </w:r>
      <w:r>
        <w:rPr>
          <w:i/>
          <w:sz w:val="18"/>
          <w:szCs w:val="18"/>
        </w:rPr>
        <w:t xml:space="preserve">nazwa konferencji, miejsce, data, </w:t>
      </w:r>
      <w:r w:rsidR="00650BC0">
        <w:rPr>
          <w:i/>
          <w:sz w:val="18"/>
          <w:szCs w:val="18"/>
        </w:rPr>
        <w:t xml:space="preserve">autorzy, </w:t>
      </w:r>
      <w:r>
        <w:rPr>
          <w:i/>
          <w:sz w:val="18"/>
          <w:szCs w:val="18"/>
        </w:rPr>
        <w:t xml:space="preserve">tytuł i rodzaj prezentacji (ustna, poster), </w:t>
      </w:r>
      <w:r w:rsidR="00EB5FA5">
        <w:rPr>
          <w:i/>
          <w:sz w:val="18"/>
          <w:szCs w:val="18"/>
        </w:rPr>
        <w:t>publikacja w materiałach konferencji)</w:t>
      </w:r>
      <w:r>
        <w:rPr>
          <w:i/>
          <w:sz w:val="18"/>
          <w:szCs w:val="18"/>
        </w:rPr>
        <w:t xml:space="preserve"> </w:t>
      </w:r>
    </w:p>
    <w:p w:rsidR="00767B6A" w:rsidRPr="00767B6A" w:rsidRDefault="00767B6A" w:rsidP="00767B6A">
      <w:pPr>
        <w:pStyle w:val="Akapitzlist"/>
        <w:jc w:val="left"/>
        <w:rPr>
          <w:i/>
        </w:rPr>
      </w:pPr>
    </w:p>
    <w:p w:rsidR="0077055C" w:rsidRPr="00A937A1" w:rsidRDefault="0077055C" w:rsidP="005C4402">
      <w:pPr>
        <w:jc w:val="left"/>
      </w:pPr>
    </w:p>
    <w:p w:rsidR="0077055C" w:rsidRDefault="0077055C" w:rsidP="005C4402">
      <w:pPr>
        <w:jc w:val="left"/>
        <w:rPr>
          <w:sz w:val="18"/>
          <w:szCs w:val="18"/>
        </w:rPr>
      </w:pPr>
    </w:p>
    <w:p w:rsidR="00381BD2" w:rsidRDefault="006F74C1" w:rsidP="005C4402">
      <w:pPr>
        <w:jc w:val="lef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9A2914" w:rsidRDefault="009A2914" w:rsidP="00381BD2">
      <w:pPr>
        <w:ind w:left="4956" w:firstLine="708"/>
        <w:jc w:val="left"/>
      </w:pPr>
    </w:p>
    <w:p w:rsidR="006F74C1" w:rsidRPr="006F74C1" w:rsidRDefault="006F74C1" w:rsidP="00381BD2">
      <w:pPr>
        <w:ind w:left="4956" w:firstLine="708"/>
        <w:jc w:val="left"/>
      </w:pPr>
      <w:r w:rsidRPr="006F74C1">
        <w:t>Kierownik projektu</w:t>
      </w:r>
    </w:p>
    <w:p w:rsidR="006F74C1" w:rsidRPr="006F74C1" w:rsidRDefault="006F74C1" w:rsidP="005C4402">
      <w:pPr>
        <w:jc w:val="left"/>
      </w:pP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="00381BD2">
        <w:tab/>
      </w:r>
      <w:r w:rsidRPr="006F74C1">
        <w:t>……………………………………………………………</w:t>
      </w:r>
    </w:p>
    <w:p w:rsidR="00381BD2" w:rsidRDefault="006F74C1" w:rsidP="005C4402">
      <w:pPr>
        <w:jc w:val="left"/>
      </w:pP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="00B5347A">
        <w:t xml:space="preserve">         </w:t>
      </w:r>
      <w:r w:rsidRPr="006F74C1">
        <w:t>Data, podpis</w:t>
      </w:r>
    </w:p>
    <w:sectPr w:rsidR="00381BD2" w:rsidSect="006F29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B2CA9"/>
    <w:multiLevelType w:val="hybridMultilevel"/>
    <w:tmpl w:val="6B5C3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6C67E2"/>
    <w:multiLevelType w:val="hybridMultilevel"/>
    <w:tmpl w:val="6E02C8DC"/>
    <w:lvl w:ilvl="0" w:tplc="3BC428FA">
      <w:start w:val="1"/>
      <w:numFmt w:val="decimal"/>
      <w:lvlText w:val="(%1)"/>
      <w:lvlJc w:val="left"/>
      <w:pPr>
        <w:ind w:left="786" w:hanging="360"/>
      </w:pPr>
      <w:rPr>
        <w:vertAlign w:val="superscrip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2DF533F"/>
    <w:multiLevelType w:val="hybridMultilevel"/>
    <w:tmpl w:val="45EE2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C80BDB"/>
    <w:multiLevelType w:val="hybridMultilevel"/>
    <w:tmpl w:val="A98A98E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44151094"/>
    <w:multiLevelType w:val="hybridMultilevel"/>
    <w:tmpl w:val="5418B4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21F1081"/>
    <w:multiLevelType w:val="hybridMultilevel"/>
    <w:tmpl w:val="9D8C6D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F73F0B"/>
    <w:multiLevelType w:val="hybridMultilevel"/>
    <w:tmpl w:val="6B5C3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CE29C4"/>
    <w:multiLevelType w:val="hybridMultilevel"/>
    <w:tmpl w:val="89B0BF44"/>
    <w:lvl w:ilvl="0" w:tplc="24D8E7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8B4FD3"/>
    <w:multiLevelType w:val="hybridMultilevel"/>
    <w:tmpl w:val="DCD0C5F0"/>
    <w:lvl w:ilvl="0" w:tplc="FF4CBCB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160E5F"/>
    <w:multiLevelType w:val="hybridMultilevel"/>
    <w:tmpl w:val="D5EEAF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E0F5A70"/>
    <w:multiLevelType w:val="hybridMultilevel"/>
    <w:tmpl w:val="586CC378"/>
    <w:lvl w:ilvl="0" w:tplc="58A418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2"/>
  </w:num>
  <w:num w:numId="5">
    <w:abstractNumId w:val="5"/>
  </w:num>
  <w:num w:numId="6">
    <w:abstractNumId w:val="0"/>
  </w:num>
  <w:num w:numId="7">
    <w:abstractNumId w:val="10"/>
  </w:num>
  <w:num w:numId="8">
    <w:abstractNumId w:val="7"/>
  </w:num>
  <w:num w:numId="9">
    <w:abstractNumId w:val="4"/>
  </w:num>
  <w:num w:numId="10">
    <w:abstractNumId w:val="8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DM1NTYwNDQytTAxMDZQ0lEKTi0uzszPAykwNK0FADcM0+8tAAAA"/>
  </w:docVars>
  <w:rsids>
    <w:rsidRoot w:val="00B61E60"/>
    <w:rsid w:val="000274EE"/>
    <w:rsid w:val="00054D2A"/>
    <w:rsid w:val="00081632"/>
    <w:rsid w:val="00084880"/>
    <w:rsid w:val="000B46F4"/>
    <w:rsid w:val="000C3772"/>
    <w:rsid w:val="00113A15"/>
    <w:rsid w:val="001352D3"/>
    <w:rsid w:val="00143F9B"/>
    <w:rsid w:val="00165359"/>
    <w:rsid w:val="00190DD8"/>
    <w:rsid w:val="001E7E52"/>
    <w:rsid w:val="002358B4"/>
    <w:rsid w:val="00243556"/>
    <w:rsid w:val="00267C49"/>
    <w:rsid w:val="002710A0"/>
    <w:rsid w:val="00276013"/>
    <w:rsid w:val="0028401A"/>
    <w:rsid w:val="002A0A58"/>
    <w:rsid w:val="002B7FA0"/>
    <w:rsid w:val="002D0918"/>
    <w:rsid w:val="002D67A3"/>
    <w:rsid w:val="002E1351"/>
    <w:rsid w:val="003022AA"/>
    <w:rsid w:val="00333F0A"/>
    <w:rsid w:val="00336D2B"/>
    <w:rsid w:val="00381BD2"/>
    <w:rsid w:val="00386E3E"/>
    <w:rsid w:val="003C75F6"/>
    <w:rsid w:val="003E1A6D"/>
    <w:rsid w:val="003E7D32"/>
    <w:rsid w:val="004226BD"/>
    <w:rsid w:val="00464157"/>
    <w:rsid w:val="00465D30"/>
    <w:rsid w:val="00470C49"/>
    <w:rsid w:val="004A19AF"/>
    <w:rsid w:val="004A3901"/>
    <w:rsid w:val="004B340A"/>
    <w:rsid w:val="004C00DE"/>
    <w:rsid w:val="004D27A1"/>
    <w:rsid w:val="00516AAF"/>
    <w:rsid w:val="00525811"/>
    <w:rsid w:val="0053041B"/>
    <w:rsid w:val="0055038E"/>
    <w:rsid w:val="00561D73"/>
    <w:rsid w:val="005656F1"/>
    <w:rsid w:val="0059471C"/>
    <w:rsid w:val="005A1460"/>
    <w:rsid w:val="005B3EB8"/>
    <w:rsid w:val="005B5816"/>
    <w:rsid w:val="005C3755"/>
    <w:rsid w:val="005C4402"/>
    <w:rsid w:val="005C4E57"/>
    <w:rsid w:val="005D58BA"/>
    <w:rsid w:val="005E04F6"/>
    <w:rsid w:val="005E16DD"/>
    <w:rsid w:val="005F49AC"/>
    <w:rsid w:val="00606802"/>
    <w:rsid w:val="00634D30"/>
    <w:rsid w:val="00650BC0"/>
    <w:rsid w:val="00654124"/>
    <w:rsid w:val="00656278"/>
    <w:rsid w:val="00663D61"/>
    <w:rsid w:val="00681EA8"/>
    <w:rsid w:val="0068359C"/>
    <w:rsid w:val="00683E52"/>
    <w:rsid w:val="00693C47"/>
    <w:rsid w:val="006A243C"/>
    <w:rsid w:val="006E52C9"/>
    <w:rsid w:val="006F29A4"/>
    <w:rsid w:val="006F74C1"/>
    <w:rsid w:val="007076A6"/>
    <w:rsid w:val="00715C97"/>
    <w:rsid w:val="00721061"/>
    <w:rsid w:val="00741385"/>
    <w:rsid w:val="007444E8"/>
    <w:rsid w:val="00762171"/>
    <w:rsid w:val="00767B6A"/>
    <w:rsid w:val="0077055C"/>
    <w:rsid w:val="007863F8"/>
    <w:rsid w:val="007A5DF2"/>
    <w:rsid w:val="007A72ED"/>
    <w:rsid w:val="007C2B37"/>
    <w:rsid w:val="007D09B9"/>
    <w:rsid w:val="007E7232"/>
    <w:rsid w:val="00800F49"/>
    <w:rsid w:val="00804EC3"/>
    <w:rsid w:val="008054C9"/>
    <w:rsid w:val="00816F6C"/>
    <w:rsid w:val="00832887"/>
    <w:rsid w:val="00840743"/>
    <w:rsid w:val="0084258C"/>
    <w:rsid w:val="00847FF6"/>
    <w:rsid w:val="0085047F"/>
    <w:rsid w:val="00876F5E"/>
    <w:rsid w:val="00885D29"/>
    <w:rsid w:val="00885DF2"/>
    <w:rsid w:val="008A27FC"/>
    <w:rsid w:val="008B1771"/>
    <w:rsid w:val="008C5EB9"/>
    <w:rsid w:val="008D7D52"/>
    <w:rsid w:val="008E1094"/>
    <w:rsid w:val="008F2E84"/>
    <w:rsid w:val="00922028"/>
    <w:rsid w:val="009230B8"/>
    <w:rsid w:val="00941022"/>
    <w:rsid w:val="009541C0"/>
    <w:rsid w:val="009559B1"/>
    <w:rsid w:val="0095673E"/>
    <w:rsid w:val="00973A27"/>
    <w:rsid w:val="00984354"/>
    <w:rsid w:val="00993C46"/>
    <w:rsid w:val="009A2914"/>
    <w:rsid w:val="009A3B6F"/>
    <w:rsid w:val="009A6F0D"/>
    <w:rsid w:val="009D519D"/>
    <w:rsid w:val="009D7081"/>
    <w:rsid w:val="009F1F9C"/>
    <w:rsid w:val="009F5C3F"/>
    <w:rsid w:val="00A12A02"/>
    <w:rsid w:val="00A208E0"/>
    <w:rsid w:val="00A442A6"/>
    <w:rsid w:val="00A52014"/>
    <w:rsid w:val="00A778D8"/>
    <w:rsid w:val="00A810EE"/>
    <w:rsid w:val="00A84BC4"/>
    <w:rsid w:val="00A91827"/>
    <w:rsid w:val="00A93095"/>
    <w:rsid w:val="00A937A1"/>
    <w:rsid w:val="00A94DBF"/>
    <w:rsid w:val="00AA4574"/>
    <w:rsid w:val="00AD52D3"/>
    <w:rsid w:val="00B10104"/>
    <w:rsid w:val="00B11F00"/>
    <w:rsid w:val="00B448AE"/>
    <w:rsid w:val="00B5347A"/>
    <w:rsid w:val="00B562E5"/>
    <w:rsid w:val="00B56DA0"/>
    <w:rsid w:val="00B61E60"/>
    <w:rsid w:val="00B65B31"/>
    <w:rsid w:val="00C0051C"/>
    <w:rsid w:val="00C1446B"/>
    <w:rsid w:val="00C36114"/>
    <w:rsid w:val="00C77120"/>
    <w:rsid w:val="00CA0915"/>
    <w:rsid w:val="00CA3BAD"/>
    <w:rsid w:val="00CA6DF6"/>
    <w:rsid w:val="00CB15BA"/>
    <w:rsid w:val="00D003BA"/>
    <w:rsid w:val="00D007FD"/>
    <w:rsid w:val="00D04E7C"/>
    <w:rsid w:val="00D0601B"/>
    <w:rsid w:val="00D103FC"/>
    <w:rsid w:val="00D13511"/>
    <w:rsid w:val="00D5720A"/>
    <w:rsid w:val="00D977C0"/>
    <w:rsid w:val="00DD2CE4"/>
    <w:rsid w:val="00DD6090"/>
    <w:rsid w:val="00DE7614"/>
    <w:rsid w:val="00DF6CAA"/>
    <w:rsid w:val="00E041C1"/>
    <w:rsid w:val="00E17CD4"/>
    <w:rsid w:val="00E2326F"/>
    <w:rsid w:val="00E246FD"/>
    <w:rsid w:val="00E554C8"/>
    <w:rsid w:val="00EA6F4F"/>
    <w:rsid w:val="00EB5FA5"/>
    <w:rsid w:val="00ED3037"/>
    <w:rsid w:val="00ED3BAE"/>
    <w:rsid w:val="00ED43B4"/>
    <w:rsid w:val="00F42CBE"/>
    <w:rsid w:val="00F45E56"/>
    <w:rsid w:val="00F621B6"/>
    <w:rsid w:val="00F64B19"/>
    <w:rsid w:val="00F9192E"/>
    <w:rsid w:val="00FD06E3"/>
    <w:rsid w:val="00FD4C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F29A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65D30"/>
    <w:pPr>
      <w:ind w:left="720"/>
      <w:contextualSpacing/>
    </w:pPr>
  </w:style>
  <w:style w:type="table" w:styleId="Tabela-Siatka">
    <w:name w:val="Table Grid"/>
    <w:basedOn w:val="Standardowy"/>
    <w:uiPriority w:val="39"/>
    <w:rsid w:val="00A12A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0051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0051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D4CFF"/>
    <w:pPr>
      <w:autoSpaceDE w:val="0"/>
      <w:autoSpaceDN w:val="0"/>
      <w:adjustRightInd w:val="0"/>
      <w:spacing w:before="60"/>
      <w:jc w:val="both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Stopka">
    <w:name w:val="footer"/>
    <w:basedOn w:val="Normalny"/>
    <w:link w:val="StopkaZnak"/>
    <w:uiPriority w:val="99"/>
    <w:semiHidden/>
    <w:unhideWhenUsed/>
    <w:rsid w:val="007E72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7E723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7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2CD4B-0717-4195-B9C5-05377B2B0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88</Words>
  <Characters>3528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Gulbinski</dc:creator>
  <cp:keywords/>
  <dc:description/>
  <cp:lastModifiedBy>akowalska</cp:lastModifiedBy>
  <cp:revision>6</cp:revision>
  <cp:lastPrinted>2019-11-12T08:26:00Z</cp:lastPrinted>
  <dcterms:created xsi:type="dcterms:W3CDTF">2019-11-12T12:36:00Z</dcterms:created>
  <dcterms:modified xsi:type="dcterms:W3CDTF">2019-11-13T09:13:00Z</dcterms:modified>
</cp:coreProperties>
</file>